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CCFB5" w14:textId="77777777" w:rsidR="00B757D6" w:rsidRPr="00AD40F0" w:rsidRDefault="00B757D6" w:rsidP="00B757D6">
      <w:pPr>
        <w:pStyle w:val="Heading1"/>
        <w:spacing w:before="0"/>
        <w:contextualSpacing/>
        <w:rPr>
          <w:rFonts w:eastAsia="Times New Roman"/>
        </w:rPr>
      </w:pPr>
      <w:r>
        <w:rPr>
          <w:rFonts w:eastAsia="Times New Roman"/>
        </w:rPr>
        <w:t>Project Purpose</w:t>
      </w:r>
    </w:p>
    <w:p w14:paraId="579C39CE" w14:textId="5CBB3109" w:rsidR="00B757D6" w:rsidRPr="00B757D6" w:rsidRDefault="00B757D6" w:rsidP="00B757D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Calibri" w:cs="Arial"/>
          <w:bCs/>
          <w:color w:val="000000"/>
          <w:szCs w:val="24"/>
        </w:rPr>
      </w:pPr>
      <w:r w:rsidRPr="00B757D6">
        <w:rPr>
          <w:rFonts w:eastAsia="Calibri" w:cs="Arial"/>
          <w:bCs/>
          <w:color w:val="000000"/>
          <w:szCs w:val="24"/>
        </w:rPr>
        <w:t xml:space="preserve">For the </w:t>
      </w:r>
      <w:r w:rsidR="000D443E">
        <w:rPr>
          <w:rFonts w:eastAsia="Calibri" w:cs="Arial"/>
          <w:bCs/>
          <w:color w:val="000000"/>
          <w:szCs w:val="24"/>
        </w:rPr>
        <w:t>2024-25</w:t>
      </w:r>
      <w:r w:rsidRPr="00B757D6">
        <w:rPr>
          <w:rFonts w:eastAsia="Calibri" w:cs="Arial"/>
          <w:bCs/>
          <w:color w:val="000000"/>
          <w:szCs w:val="24"/>
        </w:rPr>
        <w:t xml:space="preserve"> school year, the New York State Education Department (NYSED or “the Department”) is providing </w:t>
      </w:r>
      <w:r w:rsidR="000D443E">
        <w:rPr>
          <w:rFonts w:eastAsia="Calibri" w:cs="Arial"/>
          <w:bCs/>
          <w:color w:val="000000"/>
          <w:szCs w:val="24"/>
        </w:rPr>
        <w:t>a pilot program to</w:t>
      </w:r>
      <w:r w:rsidR="000D443E" w:rsidRPr="000D443E">
        <w:rPr>
          <w:rFonts w:eastAsia="Calibri" w:cs="Arial"/>
          <w:bCs/>
          <w:color w:val="000000"/>
          <w:szCs w:val="24"/>
        </w:rPr>
        <w:t xml:space="preserve"> eligible </w:t>
      </w:r>
      <w:r w:rsidR="000D443E">
        <w:rPr>
          <w:rFonts w:eastAsia="Calibri" w:cs="Arial"/>
          <w:bCs/>
          <w:color w:val="000000"/>
          <w:szCs w:val="24"/>
        </w:rPr>
        <w:t>Target D</w:t>
      </w:r>
      <w:r w:rsidR="000D443E" w:rsidRPr="000D443E">
        <w:rPr>
          <w:rFonts w:eastAsia="Calibri" w:cs="Arial"/>
          <w:bCs/>
          <w:color w:val="000000"/>
          <w:szCs w:val="24"/>
        </w:rPr>
        <w:t>istricts to promote the equitable distribution of resources and support the Department’s understanding of how best to support districts with fulfilling federal requirements regarding resource equity</w:t>
      </w:r>
      <w:r w:rsidRPr="00B757D6">
        <w:rPr>
          <w:rFonts w:cs="Arial"/>
          <w:iCs/>
          <w:szCs w:val="24"/>
        </w:rPr>
        <w:t xml:space="preserve">.  </w:t>
      </w:r>
      <w:r w:rsidRPr="00B757D6">
        <w:rPr>
          <w:rFonts w:eastAsia="Calibri" w:cs="Arial"/>
          <w:bCs/>
          <w:color w:val="000000"/>
          <w:szCs w:val="24"/>
        </w:rPr>
        <w:t xml:space="preserve"> </w:t>
      </w:r>
    </w:p>
    <w:p w14:paraId="1F628521" w14:textId="77777777" w:rsidR="00B757D6" w:rsidRPr="00B757D6" w:rsidRDefault="00B757D6" w:rsidP="00B757D6">
      <w:pPr>
        <w:pStyle w:val="NormalWeb"/>
        <w:shd w:val="clear" w:color="auto" w:fill="FFFFFF"/>
        <w:ind w:left="1440"/>
        <w:contextualSpacing/>
        <w:jc w:val="both"/>
        <w:rPr>
          <w:rFonts w:ascii="Arial" w:hAnsi="Arial" w:cs="Arial"/>
          <w:color w:val="201F1E"/>
          <w:szCs w:val="24"/>
        </w:rPr>
      </w:pPr>
    </w:p>
    <w:p w14:paraId="219A0F0B" w14:textId="03CE7419" w:rsidR="00B757D6" w:rsidRPr="00B757D6" w:rsidRDefault="0098708C" w:rsidP="008269A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Calibri" w:cs="Arial"/>
          <w:bCs/>
          <w:color w:val="000000"/>
          <w:szCs w:val="24"/>
        </w:rPr>
      </w:pPr>
      <w:r>
        <w:rPr>
          <w:rFonts w:eastAsia="Calibri" w:cs="Arial"/>
          <w:bCs/>
          <w:color w:val="000000"/>
          <w:szCs w:val="24"/>
        </w:rPr>
        <w:t xml:space="preserve">The </w:t>
      </w:r>
      <w:r w:rsidRPr="0098708C">
        <w:rPr>
          <w:rFonts w:eastAsia="Calibri" w:cs="Arial"/>
          <w:bCs/>
          <w:color w:val="000000"/>
          <w:szCs w:val="24"/>
        </w:rPr>
        <w:t xml:space="preserve">2024 Title I School Improvement Grant </w:t>
      </w:r>
      <w:r>
        <w:rPr>
          <w:rFonts w:eastAsia="Calibri" w:cs="Arial"/>
          <w:bCs/>
          <w:color w:val="000000"/>
          <w:szCs w:val="24"/>
        </w:rPr>
        <w:t xml:space="preserve">(SIG) </w:t>
      </w:r>
      <w:r w:rsidRPr="0098708C">
        <w:rPr>
          <w:rFonts w:eastAsia="Calibri" w:cs="Arial"/>
          <w:bCs/>
          <w:color w:val="000000"/>
          <w:szCs w:val="24"/>
        </w:rPr>
        <w:t>1003 Resource Allocation Review</w:t>
      </w:r>
      <w:r>
        <w:rPr>
          <w:rFonts w:eastAsia="Calibri" w:cs="Arial"/>
          <w:bCs/>
          <w:color w:val="000000"/>
          <w:szCs w:val="24"/>
        </w:rPr>
        <w:t xml:space="preserve"> (RAR) </w:t>
      </w:r>
      <w:r w:rsidR="00B757D6" w:rsidRPr="008269AD">
        <w:rPr>
          <w:rFonts w:eastAsia="Calibri" w:cs="Arial"/>
          <w:bCs/>
          <w:color w:val="000000"/>
          <w:szCs w:val="24"/>
        </w:rPr>
        <w:t xml:space="preserve">funds will be provided to </w:t>
      </w:r>
      <w:r w:rsidR="008269AD" w:rsidRPr="008269AD">
        <w:rPr>
          <w:rFonts w:eastAsia="Calibri" w:cs="Arial"/>
          <w:bCs/>
          <w:color w:val="000000"/>
          <w:szCs w:val="24"/>
        </w:rPr>
        <w:t>support school improvement in districts that have a significant number of schools identified for receiving additional supports</w:t>
      </w:r>
      <w:r>
        <w:rPr>
          <w:rFonts w:eastAsia="Calibri" w:cs="Arial"/>
          <w:bCs/>
          <w:color w:val="000000"/>
          <w:szCs w:val="24"/>
        </w:rPr>
        <w:t>:</w:t>
      </w:r>
      <w:r w:rsidR="008269AD" w:rsidRPr="008269AD">
        <w:rPr>
          <w:rFonts w:eastAsia="Calibri" w:cs="Arial"/>
          <w:bCs/>
          <w:color w:val="000000"/>
          <w:szCs w:val="24"/>
        </w:rPr>
        <w:t xml:space="preserve"> (Targeted Support and Improvement (TSI), Additional Targeted Support and Improvement (ATSI) and Comprehensive Support and Improvement (CSI)</w:t>
      </w:r>
      <w:r w:rsidR="00B757D6" w:rsidRPr="008269AD">
        <w:rPr>
          <w:rFonts w:eastAsia="Calibri" w:cs="Arial"/>
          <w:bCs/>
          <w:color w:val="000000"/>
          <w:szCs w:val="24"/>
        </w:rPr>
        <w:t xml:space="preserve">.  These funds will be separate from the Title I </w:t>
      </w:r>
      <w:r w:rsidR="007D530E">
        <w:rPr>
          <w:rFonts w:eastAsia="Calibri" w:cs="Arial"/>
          <w:bCs/>
          <w:color w:val="000000"/>
          <w:szCs w:val="24"/>
        </w:rPr>
        <w:t>SIG</w:t>
      </w:r>
      <w:r w:rsidR="00B757D6" w:rsidRPr="008269AD">
        <w:rPr>
          <w:rFonts w:eastAsia="Calibri" w:cs="Arial"/>
          <w:bCs/>
          <w:color w:val="000000"/>
          <w:szCs w:val="24"/>
        </w:rPr>
        <w:t xml:space="preserve"> 1003 BASIC funds</w:t>
      </w:r>
      <w:r w:rsidR="007D78A0" w:rsidRPr="008269AD">
        <w:rPr>
          <w:rFonts w:eastAsia="Calibri" w:cs="Arial"/>
          <w:bCs/>
          <w:color w:val="000000"/>
          <w:szCs w:val="24"/>
        </w:rPr>
        <w:t xml:space="preserve"> </w:t>
      </w:r>
      <w:r w:rsidR="00B757D6" w:rsidRPr="008269AD">
        <w:rPr>
          <w:rFonts w:eastAsia="Calibri" w:cs="Arial"/>
          <w:bCs/>
          <w:color w:val="000000"/>
          <w:szCs w:val="24"/>
        </w:rPr>
        <w:t>that districts are currently using to advance their</w:t>
      </w:r>
      <w:r w:rsidR="00B757D6" w:rsidRPr="00B757D6">
        <w:rPr>
          <w:rFonts w:eastAsia="Calibri" w:cs="Arial"/>
          <w:bCs/>
          <w:color w:val="000000"/>
          <w:szCs w:val="24"/>
        </w:rPr>
        <w:t xml:space="preserve"> improvement initiatives.  </w:t>
      </w:r>
    </w:p>
    <w:p w14:paraId="62AD9771" w14:textId="77777777" w:rsidR="00E164DC" w:rsidRPr="00B757D6" w:rsidRDefault="00E164DC" w:rsidP="00B757D6">
      <w:pPr>
        <w:spacing w:after="0" w:line="240" w:lineRule="auto"/>
        <w:contextualSpacing/>
        <w:rPr>
          <w:rFonts w:cs="Arial"/>
          <w:szCs w:val="24"/>
        </w:rPr>
      </w:pPr>
    </w:p>
    <w:p w14:paraId="1D68FAB1" w14:textId="021266C6" w:rsidR="00073FE5" w:rsidRPr="00063910" w:rsidRDefault="00B757D6" w:rsidP="00063910">
      <w:pPr>
        <w:pStyle w:val="Heading1"/>
        <w:spacing w:before="0"/>
        <w:contextualSpacing/>
        <w:rPr>
          <w:rFonts w:eastAsia="Times New Roman"/>
        </w:rPr>
      </w:pPr>
      <w:r w:rsidRPr="00AD40F0">
        <w:rPr>
          <w:rFonts w:eastAsia="Times New Roman"/>
        </w:rPr>
        <w:t>Eligibility</w:t>
      </w:r>
    </w:p>
    <w:p w14:paraId="5F66112B" w14:textId="40F660A4" w:rsidR="00073FE5" w:rsidRPr="00073FE5" w:rsidRDefault="00073FE5" w:rsidP="00073FE5">
      <w:pPr>
        <w:spacing w:after="0" w:line="240" w:lineRule="auto"/>
        <w:contextualSpacing/>
        <w:jc w:val="both"/>
        <w:rPr>
          <w:rFonts w:cs="Arial"/>
          <w:szCs w:val="24"/>
        </w:rPr>
      </w:pPr>
      <w:r w:rsidRPr="00073FE5">
        <w:rPr>
          <w:rFonts w:cs="Arial"/>
          <w:szCs w:val="24"/>
        </w:rPr>
        <w:t xml:space="preserve">Target Districts </w:t>
      </w:r>
      <w:r w:rsidR="00B45928">
        <w:rPr>
          <w:rFonts w:cs="Arial"/>
          <w:szCs w:val="24"/>
        </w:rPr>
        <w:t>must have</w:t>
      </w:r>
      <w:r w:rsidRPr="00073FE5">
        <w:rPr>
          <w:rFonts w:cs="Arial"/>
          <w:szCs w:val="24"/>
        </w:rPr>
        <w:t xml:space="preserve"> complete</w:t>
      </w:r>
      <w:r>
        <w:rPr>
          <w:rFonts w:cs="Arial"/>
          <w:szCs w:val="24"/>
        </w:rPr>
        <w:t>d</w:t>
      </w:r>
      <w:r w:rsidRPr="00073FE5">
        <w:rPr>
          <w:rFonts w:cs="Arial"/>
          <w:szCs w:val="24"/>
        </w:rPr>
        <w:t xml:space="preserve"> the Notice of Intent by March 31, 2024, </w:t>
      </w:r>
      <w:r w:rsidRPr="00073FE5">
        <w:rPr>
          <w:rFonts w:cs="Arial"/>
          <w:b/>
          <w:bCs/>
          <w:szCs w:val="24"/>
        </w:rPr>
        <w:t>AND</w:t>
      </w:r>
      <w:r w:rsidRPr="00073FE5">
        <w:rPr>
          <w:rFonts w:cs="Arial"/>
          <w:szCs w:val="24"/>
        </w:rPr>
        <w:t xml:space="preserve"> meet the following criteria to be eligible for participation in the pilot</w:t>
      </w:r>
      <w:r>
        <w:rPr>
          <w:rFonts w:cs="Arial"/>
          <w:szCs w:val="24"/>
        </w:rPr>
        <w:t xml:space="preserve"> program</w:t>
      </w:r>
      <w:r w:rsidRPr="00073FE5">
        <w:rPr>
          <w:rFonts w:cs="Arial"/>
          <w:szCs w:val="24"/>
        </w:rPr>
        <w:t xml:space="preserve">: </w:t>
      </w:r>
    </w:p>
    <w:p w14:paraId="69AD99A7" w14:textId="77777777" w:rsidR="00073FE5" w:rsidRPr="00073FE5" w:rsidRDefault="00073FE5" w:rsidP="00073FE5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="Arial"/>
          <w:szCs w:val="24"/>
        </w:rPr>
      </w:pPr>
      <w:r w:rsidRPr="00073FE5">
        <w:rPr>
          <w:rFonts w:cs="Arial"/>
          <w:szCs w:val="24"/>
        </w:rPr>
        <w:t xml:space="preserve">The district has at least five schools; AND </w:t>
      </w:r>
    </w:p>
    <w:p w14:paraId="43EC7F3F" w14:textId="3F029E24" w:rsidR="00073FE5" w:rsidRPr="00073FE5" w:rsidRDefault="00073FE5" w:rsidP="00073FE5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="Arial"/>
          <w:szCs w:val="24"/>
        </w:rPr>
      </w:pPr>
      <w:r w:rsidRPr="00073FE5">
        <w:rPr>
          <w:rFonts w:cs="Arial"/>
          <w:szCs w:val="24"/>
        </w:rPr>
        <w:t>At least 20% of the schools are identified for CSI, ATSI</w:t>
      </w:r>
      <w:r w:rsidR="00A21E14">
        <w:rPr>
          <w:rFonts w:cs="Arial"/>
          <w:szCs w:val="24"/>
        </w:rPr>
        <w:t>,</w:t>
      </w:r>
      <w:r w:rsidRPr="00073FE5">
        <w:rPr>
          <w:rFonts w:cs="Arial"/>
          <w:szCs w:val="24"/>
        </w:rPr>
        <w:t xml:space="preserve"> or TSI; AND </w:t>
      </w:r>
    </w:p>
    <w:p w14:paraId="2225E143" w14:textId="77777777" w:rsidR="00784E83" w:rsidRDefault="00073FE5" w:rsidP="00073FE5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="Arial"/>
          <w:szCs w:val="24"/>
        </w:rPr>
      </w:pPr>
      <w:r w:rsidRPr="00A21E14">
        <w:rPr>
          <w:rFonts w:cs="Arial"/>
          <w:b/>
          <w:bCs/>
          <w:szCs w:val="24"/>
          <w:u w:val="single"/>
        </w:rPr>
        <w:t>Either</w:t>
      </w:r>
      <w:r w:rsidRPr="00073FE5">
        <w:rPr>
          <w:rFonts w:cs="Arial"/>
          <w:szCs w:val="24"/>
        </w:rPr>
        <w:t xml:space="preserve">: </w:t>
      </w:r>
    </w:p>
    <w:p w14:paraId="62DA7D16" w14:textId="2D07DFEA" w:rsidR="00073FE5" w:rsidRPr="00073FE5" w:rsidRDefault="00073FE5" w:rsidP="00784E83">
      <w:pPr>
        <w:pStyle w:val="ListParagraph"/>
        <w:numPr>
          <w:ilvl w:val="1"/>
          <w:numId w:val="18"/>
        </w:numPr>
        <w:spacing w:after="0" w:line="240" w:lineRule="auto"/>
        <w:jc w:val="both"/>
        <w:rPr>
          <w:rFonts w:cs="Arial"/>
          <w:szCs w:val="24"/>
        </w:rPr>
      </w:pPr>
      <w:r w:rsidRPr="00073FE5">
        <w:rPr>
          <w:rFonts w:cs="Arial"/>
          <w:szCs w:val="24"/>
        </w:rPr>
        <w:t xml:space="preserve">The percent of students classified as “Economically Disadvantaged” in at least one of the schools identified for CSI, ATSI, and TSI is 10 percentage </w:t>
      </w:r>
      <w:proofErr w:type="gramStart"/>
      <w:r w:rsidRPr="00073FE5">
        <w:rPr>
          <w:rFonts w:cs="Arial"/>
          <w:szCs w:val="24"/>
        </w:rPr>
        <w:t>points</w:t>
      </w:r>
      <w:proofErr w:type="gramEnd"/>
      <w:r w:rsidRPr="00073FE5">
        <w:rPr>
          <w:rFonts w:cs="Arial"/>
          <w:szCs w:val="24"/>
        </w:rPr>
        <w:t xml:space="preserve"> or more than the percent of students classified as “Economically Disadvantaged” for the entire district; OR </w:t>
      </w:r>
    </w:p>
    <w:p w14:paraId="047FD181" w14:textId="77777777" w:rsidR="00073FE5" w:rsidRPr="00073FE5" w:rsidRDefault="00073FE5" w:rsidP="00784E83">
      <w:pPr>
        <w:pStyle w:val="ListParagraph"/>
        <w:numPr>
          <w:ilvl w:val="1"/>
          <w:numId w:val="18"/>
        </w:numPr>
        <w:spacing w:after="0" w:line="240" w:lineRule="auto"/>
        <w:jc w:val="both"/>
        <w:rPr>
          <w:rFonts w:cs="Arial"/>
          <w:szCs w:val="24"/>
        </w:rPr>
      </w:pPr>
      <w:r w:rsidRPr="00073FE5">
        <w:rPr>
          <w:rFonts w:cs="Arial"/>
          <w:szCs w:val="24"/>
        </w:rPr>
        <w:t xml:space="preserve">At least eighty percent of students in the district are classified as “Economically Disadvantaged.” </w:t>
      </w:r>
    </w:p>
    <w:p w14:paraId="41B07D4E" w14:textId="60E71DA4" w:rsidR="00577FEF" w:rsidRPr="00B757D6" w:rsidRDefault="00577FEF" w:rsidP="001176E8">
      <w:pPr>
        <w:spacing w:after="0" w:line="240" w:lineRule="auto"/>
        <w:contextualSpacing/>
        <w:jc w:val="both"/>
        <w:rPr>
          <w:rFonts w:cs="Arial"/>
          <w:szCs w:val="24"/>
        </w:rPr>
      </w:pPr>
    </w:p>
    <w:p w14:paraId="05B4A96B" w14:textId="25FE7DF6" w:rsidR="00577FEF" w:rsidRPr="00B757D6" w:rsidRDefault="00577FEF" w:rsidP="001176E8">
      <w:pPr>
        <w:spacing w:after="0" w:line="240" w:lineRule="auto"/>
        <w:contextualSpacing/>
        <w:jc w:val="both"/>
        <w:rPr>
          <w:rFonts w:cs="Arial"/>
          <w:szCs w:val="24"/>
        </w:rPr>
      </w:pPr>
      <w:r w:rsidRPr="00B757D6">
        <w:rPr>
          <w:rFonts w:cs="Arial"/>
          <w:szCs w:val="24"/>
        </w:rPr>
        <w:t xml:space="preserve">A full list of eligible </w:t>
      </w:r>
      <w:r w:rsidR="00784E83">
        <w:rPr>
          <w:rFonts w:cs="Arial"/>
          <w:szCs w:val="24"/>
        </w:rPr>
        <w:t>Target District</w:t>
      </w:r>
      <w:r w:rsidRPr="00B757D6">
        <w:rPr>
          <w:rFonts w:cs="Arial"/>
          <w:szCs w:val="24"/>
        </w:rPr>
        <w:t xml:space="preserve">s can be found in Attachment </w:t>
      </w:r>
      <w:r w:rsidR="001742AF">
        <w:rPr>
          <w:rFonts w:cs="Arial"/>
          <w:szCs w:val="24"/>
        </w:rPr>
        <w:t>A</w:t>
      </w:r>
      <w:r w:rsidRPr="00B757D6">
        <w:rPr>
          <w:rFonts w:cs="Arial"/>
          <w:szCs w:val="24"/>
        </w:rPr>
        <w:t xml:space="preserve"> – </w:t>
      </w:r>
      <w:r w:rsidR="001742AF" w:rsidRPr="0098708C">
        <w:rPr>
          <w:rFonts w:eastAsia="Calibri" w:cs="Arial"/>
          <w:bCs/>
          <w:color w:val="000000"/>
          <w:szCs w:val="24"/>
        </w:rPr>
        <w:t>Title I</w:t>
      </w:r>
      <w:r w:rsidR="001742AF" w:rsidRPr="00B757D6">
        <w:rPr>
          <w:rFonts w:cs="Arial"/>
          <w:szCs w:val="24"/>
        </w:rPr>
        <w:t xml:space="preserve"> </w:t>
      </w:r>
      <w:r w:rsidRPr="00B757D6">
        <w:rPr>
          <w:rFonts w:cs="Arial"/>
          <w:szCs w:val="24"/>
        </w:rPr>
        <w:t xml:space="preserve">SIG </w:t>
      </w:r>
      <w:r w:rsidR="00784E83">
        <w:rPr>
          <w:rFonts w:cs="Arial"/>
          <w:szCs w:val="24"/>
        </w:rPr>
        <w:t>Resource Allocation Review</w:t>
      </w:r>
      <w:r w:rsidR="00784E83" w:rsidRPr="00B757D6">
        <w:rPr>
          <w:rFonts w:cs="Arial"/>
          <w:szCs w:val="24"/>
        </w:rPr>
        <w:t xml:space="preserve"> </w:t>
      </w:r>
      <w:r w:rsidRPr="00B757D6">
        <w:rPr>
          <w:rFonts w:cs="Arial"/>
          <w:szCs w:val="24"/>
        </w:rPr>
        <w:t xml:space="preserve">Eligible </w:t>
      </w:r>
      <w:r w:rsidR="00B903D3">
        <w:rPr>
          <w:rFonts w:cs="Arial"/>
          <w:szCs w:val="24"/>
        </w:rPr>
        <w:t>District</w:t>
      </w:r>
      <w:r w:rsidRPr="00B757D6">
        <w:rPr>
          <w:rFonts w:cs="Arial"/>
          <w:szCs w:val="24"/>
        </w:rPr>
        <w:t xml:space="preserve">s. </w:t>
      </w:r>
    </w:p>
    <w:p w14:paraId="15DB7DEC" w14:textId="77777777" w:rsidR="00B42B7A" w:rsidRDefault="00B42B7A" w:rsidP="00B757D6">
      <w:pPr>
        <w:spacing w:after="0" w:line="240" w:lineRule="auto"/>
        <w:contextualSpacing/>
        <w:rPr>
          <w:rFonts w:cs="Arial"/>
          <w:szCs w:val="24"/>
        </w:rPr>
      </w:pPr>
    </w:p>
    <w:p w14:paraId="663E3742" w14:textId="77777777" w:rsidR="00B757D6" w:rsidRPr="00AD40F0" w:rsidRDefault="00B757D6" w:rsidP="00B757D6">
      <w:pPr>
        <w:pStyle w:val="Heading1"/>
        <w:spacing w:before="0"/>
        <w:contextualSpacing/>
        <w:rPr>
          <w:color w:val="000000"/>
        </w:rPr>
      </w:pPr>
      <w:r w:rsidRPr="00AD40F0">
        <w:t>Funding</w:t>
      </w:r>
    </w:p>
    <w:p w14:paraId="0ED9951C" w14:textId="0DB58414" w:rsidR="002379CA" w:rsidRDefault="002379CA" w:rsidP="002379CA">
      <w:pPr>
        <w:spacing w:after="0" w:line="240" w:lineRule="auto"/>
        <w:contextualSpacing/>
        <w:jc w:val="both"/>
        <w:rPr>
          <w:rFonts w:cs="Arial"/>
          <w:szCs w:val="24"/>
        </w:rPr>
      </w:pPr>
      <w:r w:rsidRPr="00B757D6">
        <w:rPr>
          <w:rFonts w:cs="Arial"/>
          <w:szCs w:val="24"/>
        </w:rPr>
        <w:t xml:space="preserve">The Department is providing </w:t>
      </w:r>
      <w:r w:rsidR="00DE699E" w:rsidRPr="00DE699E">
        <w:rPr>
          <w:rFonts w:cs="Arial"/>
          <w:b/>
          <w:bCs/>
          <w:szCs w:val="24"/>
        </w:rPr>
        <w:t xml:space="preserve">up to </w:t>
      </w:r>
      <w:r w:rsidRPr="00DE699E">
        <w:rPr>
          <w:rFonts w:cs="Arial"/>
          <w:b/>
          <w:bCs/>
          <w:szCs w:val="24"/>
        </w:rPr>
        <w:t>$</w:t>
      </w:r>
      <w:r w:rsidR="00DE699E" w:rsidRPr="00DE699E">
        <w:rPr>
          <w:rFonts w:cs="Arial"/>
          <w:b/>
          <w:bCs/>
          <w:szCs w:val="24"/>
        </w:rPr>
        <w:t>5</w:t>
      </w:r>
      <w:r w:rsidRPr="00DE699E">
        <w:rPr>
          <w:rFonts w:cs="Arial"/>
          <w:b/>
          <w:bCs/>
          <w:szCs w:val="24"/>
        </w:rPr>
        <w:t>0,000</w:t>
      </w:r>
      <w:r w:rsidRPr="002379CA">
        <w:rPr>
          <w:rFonts w:cs="Arial"/>
          <w:szCs w:val="24"/>
        </w:rPr>
        <w:t xml:space="preserve"> in 2024 </w:t>
      </w:r>
      <w:r w:rsidR="00B903D3">
        <w:rPr>
          <w:rFonts w:cs="Arial"/>
          <w:szCs w:val="24"/>
        </w:rPr>
        <w:t xml:space="preserve">Title I </w:t>
      </w:r>
      <w:r w:rsidRPr="002379CA">
        <w:rPr>
          <w:rFonts w:cs="Arial"/>
          <w:szCs w:val="24"/>
        </w:rPr>
        <w:t xml:space="preserve">SIG </w:t>
      </w:r>
      <w:r w:rsidR="00B903D3">
        <w:rPr>
          <w:rFonts w:cs="Arial"/>
          <w:szCs w:val="24"/>
        </w:rPr>
        <w:t xml:space="preserve">RAR </w:t>
      </w:r>
      <w:r w:rsidRPr="002379CA">
        <w:rPr>
          <w:rFonts w:cs="Arial"/>
          <w:szCs w:val="24"/>
        </w:rPr>
        <w:t xml:space="preserve">Planning funds to support team participation in the Phase 1 and Phase 2 required activities. </w:t>
      </w:r>
    </w:p>
    <w:p w14:paraId="6B354C00" w14:textId="77777777" w:rsidR="00402174" w:rsidRPr="00402174" w:rsidRDefault="00402174" w:rsidP="00402174">
      <w:pPr>
        <w:spacing w:after="0" w:line="240" w:lineRule="auto"/>
        <w:contextualSpacing/>
        <w:jc w:val="both"/>
        <w:rPr>
          <w:rFonts w:cs="Arial"/>
          <w:szCs w:val="24"/>
        </w:rPr>
      </w:pPr>
    </w:p>
    <w:p w14:paraId="3846CAE5" w14:textId="77777777" w:rsidR="00B757D6" w:rsidRPr="00AD40F0" w:rsidRDefault="00B757D6" w:rsidP="00B757D6">
      <w:pPr>
        <w:pStyle w:val="Heading1"/>
        <w:spacing w:before="0"/>
        <w:contextualSpacing/>
        <w:rPr>
          <w:color w:val="000000"/>
        </w:rPr>
      </w:pPr>
      <w:r>
        <w:t>Allowable Uses of Funds</w:t>
      </w:r>
    </w:p>
    <w:p w14:paraId="20A3079C" w14:textId="77777777" w:rsidR="00B757D6" w:rsidRPr="00B757D6" w:rsidRDefault="00B757D6" w:rsidP="001176E8">
      <w:pPr>
        <w:spacing w:after="0" w:line="240" w:lineRule="auto"/>
        <w:contextualSpacing/>
        <w:jc w:val="both"/>
        <w:rPr>
          <w:rFonts w:cs="Arial"/>
          <w:szCs w:val="24"/>
        </w:rPr>
      </w:pPr>
      <w:r w:rsidRPr="00B757D6">
        <w:rPr>
          <w:rFonts w:cs="Arial"/>
          <w:szCs w:val="24"/>
        </w:rPr>
        <w:t>The Department has established guidance and parameters for districts regarding the use of these funds:</w:t>
      </w:r>
    </w:p>
    <w:p w14:paraId="2967C1B1" w14:textId="77777777" w:rsidR="00B757D6" w:rsidRPr="00B757D6" w:rsidRDefault="00B757D6" w:rsidP="00B757D6">
      <w:pPr>
        <w:spacing w:after="0" w:line="240" w:lineRule="auto"/>
        <w:contextualSpacing/>
        <w:rPr>
          <w:rFonts w:cs="Arial"/>
          <w:szCs w:val="24"/>
        </w:rPr>
      </w:pPr>
    </w:p>
    <w:p w14:paraId="3950631F" w14:textId="50FBB8E9" w:rsidR="005B5F10" w:rsidRPr="005B5F10" w:rsidRDefault="005B5F10" w:rsidP="00F345AF">
      <w:pPr>
        <w:pStyle w:val="ListParagraph"/>
        <w:numPr>
          <w:ilvl w:val="0"/>
          <w:numId w:val="21"/>
        </w:numPr>
        <w:rPr>
          <w:rFonts w:asciiTheme="minorHAnsi" w:eastAsia="Times New Roman" w:hAnsiTheme="minorHAnsi"/>
        </w:rPr>
      </w:pPr>
      <w:r w:rsidRPr="73416D9E">
        <w:rPr>
          <w:rFonts w:cs="Arial"/>
          <w:b/>
        </w:rPr>
        <w:t>CATEGORY 1:</w:t>
      </w:r>
      <w:r w:rsidRPr="73416D9E">
        <w:rPr>
          <w:rFonts w:cs="Arial"/>
        </w:rPr>
        <w:t xml:space="preserve"> </w:t>
      </w:r>
      <w:r w:rsidRPr="00F345AF">
        <w:rPr>
          <w:iCs/>
        </w:rPr>
        <w:t>The</w:t>
      </w:r>
      <w:r w:rsidRPr="73416D9E">
        <w:rPr>
          <w:rFonts w:cs="Arial"/>
        </w:rPr>
        <w:t xml:space="preserve"> funds must directly connect to support team participation in RAR</w:t>
      </w:r>
      <w:r>
        <w:rPr>
          <w:rFonts w:cs="Arial"/>
        </w:rPr>
        <w:t xml:space="preserve"> </w:t>
      </w:r>
      <w:r w:rsidRPr="73416D9E">
        <w:rPr>
          <w:rFonts w:cs="Arial"/>
        </w:rPr>
        <w:t xml:space="preserve">required activities that begin in </w:t>
      </w:r>
      <w:r w:rsidR="003E0568">
        <w:rPr>
          <w:rFonts w:cs="Arial"/>
        </w:rPr>
        <w:t>April</w:t>
      </w:r>
      <w:r w:rsidRPr="73416D9E">
        <w:rPr>
          <w:rFonts w:cs="Arial"/>
        </w:rPr>
        <w:t xml:space="preserve"> 2024 and </w:t>
      </w:r>
      <w:r w:rsidR="1D0886A6" w:rsidRPr="421C4753">
        <w:rPr>
          <w:rFonts w:cs="Arial"/>
        </w:rPr>
        <w:t xml:space="preserve">are </w:t>
      </w:r>
      <w:r w:rsidRPr="73416D9E">
        <w:rPr>
          <w:rFonts w:cs="Arial"/>
        </w:rPr>
        <w:t>expected through December</w:t>
      </w:r>
      <w:r w:rsidR="00B75B3D">
        <w:rPr>
          <w:rFonts w:cs="Arial"/>
        </w:rPr>
        <w:t xml:space="preserve"> 2024</w:t>
      </w:r>
      <w:r w:rsidR="00114DE4" w:rsidRPr="73416D9E">
        <w:rPr>
          <w:rFonts w:cs="Arial"/>
        </w:rPr>
        <w:t>.</w:t>
      </w:r>
    </w:p>
    <w:p w14:paraId="0C7E6ADC" w14:textId="529F1657" w:rsidR="00B757D6" w:rsidRDefault="005B5F10" w:rsidP="00F345AF">
      <w:pPr>
        <w:pStyle w:val="ListParagraph"/>
        <w:numPr>
          <w:ilvl w:val="0"/>
          <w:numId w:val="21"/>
        </w:numPr>
        <w:rPr>
          <w:rFonts w:cs="Arial"/>
          <w:szCs w:val="24"/>
        </w:rPr>
      </w:pPr>
      <w:r w:rsidRPr="005B5F10">
        <w:rPr>
          <w:rFonts w:cs="Arial"/>
          <w:b/>
          <w:bCs/>
          <w:szCs w:val="24"/>
        </w:rPr>
        <w:t xml:space="preserve">CATEGORY 2: </w:t>
      </w:r>
      <w:r w:rsidRPr="00F345AF">
        <w:rPr>
          <w:iCs/>
        </w:rPr>
        <w:t>Support</w:t>
      </w:r>
      <w:r w:rsidRPr="00437219">
        <w:rPr>
          <w:rFonts w:cs="Arial"/>
          <w:szCs w:val="24"/>
        </w:rPr>
        <w:t xml:space="preserve"> </w:t>
      </w:r>
      <w:r w:rsidR="00D5292C">
        <w:rPr>
          <w:rFonts w:cs="Arial"/>
          <w:szCs w:val="24"/>
        </w:rPr>
        <w:t xml:space="preserve">a </w:t>
      </w:r>
      <w:r w:rsidR="00D5292C" w:rsidRPr="00D5292C">
        <w:rPr>
          <w:rFonts w:cs="Arial"/>
          <w:szCs w:val="24"/>
        </w:rPr>
        <w:t>district</w:t>
      </w:r>
      <w:r w:rsidR="009960D3">
        <w:rPr>
          <w:rFonts w:cs="Arial"/>
          <w:szCs w:val="24"/>
        </w:rPr>
        <w:t>-</w:t>
      </w:r>
      <w:r w:rsidR="00077F04">
        <w:rPr>
          <w:rFonts w:cs="Arial"/>
          <w:szCs w:val="24"/>
        </w:rPr>
        <w:t xml:space="preserve">identified </w:t>
      </w:r>
      <w:r w:rsidR="00D5292C" w:rsidRPr="00D5292C">
        <w:rPr>
          <w:rFonts w:cs="Arial"/>
          <w:szCs w:val="24"/>
        </w:rPr>
        <w:t>facilitator that will lead the team discussions and ensure the protocols are followed</w:t>
      </w:r>
      <w:r w:rsidR="00B757D6" w:rsidRPr="00B757D6">
        <w:rPr>
          <w:rFonts w:cs="Arial"/>
          <w:szCs w:val="24"/>
        </w:rPr>
        <w:t>.</w:t>
      </w:r>
    </w:p>
    <w:p w14:paraId="19BE156E" w14:textId="68CC5B43" w:rsidR="00D21C3D" w:rsidRDefault="004C6D50" w:rsidP="0051023D">
      <w:pPr>
        <w:rPr>
          <w:iCs/>
        </w:rPr>
      </w:pPr>
      <w:r>
        <w:t xml:space="preserve">Each eligible Target </w:t>
      </w:r>
      <w:r w:rsidR="00A807DA">
        <w:t>D</w:t>
      </w:r>
      <w:r w:rsidR="00A807DA" w:rsidRPr="00B757D6">
        <w:t>istrict</w:t>
      </w:r>
      <w:r w:rsidR="00A807DA">
        <w:t xml:space="preserve"> </w:t>
      </w:r>
      <w:r>
        <w:t xml:space="preserve">must </w:t>
      </w:r>
      <w:r w:rsidR="00A807DA" w:rsidRPr="00B757D6">
        <w:t xml:space="preserve">complete </w:t>
      </w:r>
      <w:r w:rsidR="00AB7595">
        <w:t>an FS-10</w:t>
      </w:r>
      <w:r w:rsidR="00A807DA" w:rsidRPr="00B757D6">
        <w:t xml:space="preserve"> as </w:t>
      </w:r>
      <w:r w:rsidR="0657F885">
        <w:t>a</w:t>
      </w:r>
      <w:r w:rsidR="00A807DA" w:rsidRPr="00B757D6">
        <w:t xml:space="preserve"> single LEA application.  </w:t>
      </w:r>
      <w:r w:rsidR="00A807DA">
        <w:t xml:space="preserve">Districts should ensure that the submitted </w:t>
      </w:r>
      <w:r w:rsidR="00AB7595">
        <w:t>FS-10</w:t>
      </w:r>
      <w:r w:rsidR="00A807DA">
        <w:t xml:space="preserve"> align</w:t>
      </w:r>
      <w:r w:rsidR="4B3448FC">
        <w:t>s</w:t>
      </w:r>
      <w:r w:rsidR="00A807DA">
        <w:t xml:space="preserve"> with the</w:t>
      </w:r>
      <w:r w:rsidR="00A807DA" w:rsidRPr="00362244">
        <w:rPr>
          <w:iCs/>
        </w:rPr>
        <w:t xml:space="preserve"> </w:t>
      </w:r>
      <w:r w:rsidR="00D21C3D">
        <w:rPr>
          <w:iCs/>
        </w:rPr>
        <w:t>pilot program activities and participation needs.  These include the following:</w:t>
      </w:r>
    </w:p>
    <w:p w14:paraId="1DE8F1A6" w14:textId="1E9CC19F" w:rsidR="00CF476C" w:rsidRDefault="00307797" w:rsidP="00F345AF">
      <w:pPr>
        <w:pStyle w:val="ListParagraph"/>
        <w:numPr>
          <w:ilvl w:val="0"/>
          <w:numId w:val="21"/>
        </w:numPr>
        <w:rPr>
          <w:iCs/>
        </w:rPr>
      </w:pPr>
      <w:r>
        <w:rPr>
          <w:iCs/>
        </w:rPr>
        <w:t xml:space="preserve">Travel Costs and any </w:t>
      </w:r>
      <w:r w:rsidR="00CA73AB">
        <w:rPr>
          <w:iCs/>
        </w:rPr>
        <w:t xml:space="preserve">participation costs associated with the </w:t>
      </w:r>
      <w:r w:rsidR="004905A5">
        <w:rPr>
          <w:iCs/>
        </w:rPr>
        <w:t xml:space="preserve">following </w:t>
      </w:r>
      <w:r w:rsidR="006D1FCC">
        <w:rPr>
          <w:iCs/>
        </w:rPr>
        <w:t>N</w:t>
      </w:r>
      <w:r w:rsidR="00F345AF">
        <w:rPr>
          <w:iCs/>
        </w:rPr>
        <w:t>YSED RAR Events</w:t>
      </w:r>
      <w:r w:rsidR="00CA73AB">
        <w:rPr>
          <w:iCs/>
        </w:rPr>
        <w:t>:</w:t>
      </w:r>
    </w:p>
    <w:p w14:paraId="3E05A2BF" w14:textId="563B1989" w:rsidR="008828B3" w:rsidRDefault="008828B3" w:rsidP="00B40742">
      <w:pPr>
        <w:pStyle w:val="ListParagraph"/>
        <w:numPr>
          <w:ilvl w:val="1"/>
          <w:numId w:val="21"/>
        </w:numPr>
        <w:rPr>
          <w:iCs/>
        </w:rPr>
      </w:pPr>
      <w:r>
        <w:rPr>
          <w:iCs/>
        </w:rPr>
        <w:t>April 30th In-Person Kickoff</w:t>
      </w:r>
      <w:r w:rsidR="00F168FF">
        <w:rPr>
          <w:iCs/>
        </w:rPr>
        <w:t xml:space="preserve"> (Albany)</w:t>
      </w:r>
    </w:p>
    <w:p w14:paraId="0DE86DE0" w14:textId="344F73D6" w:rsidR="0004249F" w:rsidRDefault="008828B3" w:rsidP="00B40742">
      <w:pPr>
        <w:pStyle w:val="ListParagraph"/>
        <w:numPr>
          <w:ilvl w:val="1"/>
          <w:numId w:val="21"/>
        </w:numPr>
        <w:rPr>
          <w:iCs/>
        </w:rPr>
      </w:pPr>
      <w:r>
        <w:rPr>
          <w:iCs/>
        </w:rPr>
        <w:t>Team Meetings</w:t>
      </w:r>
      <w:r w:rsidR="00A66CBB">
        <w:rPr>
          <w:iCs/>
        </w:rPr>
        <w:t xml:space="preserve"> to complete the </w:t>
      </w:r>
      <w:r w:rsidR="0004249F">
        <w:rPr>
          <w:iCs/>
        </w:rPr>
        <w:t xml:space="preserve">Resource </w:t>
      </w:r>
      <w:r w:rsidR="00A66CBB">
        <w:rPr>
          <w:iCs/>
        </w:rPr>
        <w:t>Diagnostic</w:t>
      </w:r>
      <w:r w:rsidR="0004249F">
        <w:rPr>
          <w:iCs/>
        </w:rPr>
        <w:t xml:space="preserve"> Tool</w:t>
      </w:r>
    </w:p>
    <w:p w14:paraId="5CEB6385" w14:textId="671BB520" w:rsidR="009C3AE8" w:rsidRDefault="0004249F" w:rsidP="00B40742">
      <w:pPr>
        <w:pStyle w:val="ListParagraph"/>
        <w:numPr>
          <w:ilvl w:val="1"/>
          <w:numId w:val="21"/>
        </w:numPr>
        <w:rPr>
          <w:iCs/>
        </w:rPr>
      </w:pPr>
      <w:r>
        <w:rPr>
          <w:iCs/>
        </w:rPr>
        <w:t xml:space="preserve"> </w:t>
      </w:r>
      <w:r w:rsidR="00F168FF">
        <w:rPr>
          <w:iCs/>
        </w:rPr>
        <w:t>July 11</w:t>
      </w:r>
      <w:r w:rsidR="00F168FF" w:rsidRPr="00B40742">
        <w:rPr>
          <w:iCs/>
          <w:vertAlign w:val="superscript"/>
        </w:rPr>
        <w:t>th</w:t>
      </w:r>
      <w:r w:rsidR="00F168FF">
        <w:rPr>
          <w:iCs/>
        </w:rPr>
        <w:t xml:space="preserve"> In-Person Dimension 1 Guidebook </w:t>
      </w:r>
      <w:r w:rsidR="009C3AE8">
        <w:rPr>
          <w:iCs/>
        </w:rPr>
        <w:t>Event (Albany)</w:t>
      </w:r>
    </w:p>
    <w:p w14:paraId="2511581D" w14:textId="08F0D526" w:rsidR="005F0B75" w:rsidRDefault="00FF3AF0" w:rsidP="00B40742">
      <w:pPr>
        <w:pStyle w:val="ListParagraph"/>
        <w:numPr>
          <w:ilvl w:val="1"/>
          <w:numId w:val="21"/>
        </w:numPr>
        <w:rPr>
          <w:iCs/>
        </w:rPr>
      </w:pPr>
      <w:r>
        <w:rPr>
          <w:iCs/>
        </w:rPr>
        <w:t>1 or 2 additional In-Person Fall Dimension Guidebook Events (site TBD)</w:t>
      </w:r>
      <w:r w:rsidR="000F4826">
        <w:rPr>
          <w:iCs/>
        </w:rPr>
        <w:t xml:space="preserve"> </w:t>
      </w:r>
      <w:r w:rsidR="00F2519E">
        <w:rPr>
          <w:iCs/>
        </w:rPr>
        <w:t>and</w:t>
      </w:r>
    </w:p>
    <w:p w14:paraId="700BCB2A" w14:textId="1D7D9AA0" w:rsidR="00FF3AF0" w:rsidRDefault="00FF3AF0" w:rsidP="00B40742">
      <w:pPr>
        <w:pStyle w:val="ListParagraph"/>
        <w:numPr>
          <w:ilvl w:val="1"/>
          <w:numId w:val="21"/>
        </w:numPr>
        <w:rPr>
          <w:iCs/>
        </w:rPr>
      </w:pPr>
      <w:r>
        <w:rPr>
          <w:iCs/>
        </w:rPr>
        <w:t>Team Meetings to write the District’s Implementation Plan</w:t>
      </w:r>
    </w:p>
    <w:p w14:paraId="57B41393" w14:textId="50F6C755" w:rsidR="00EB1F0C" w:rsidRPr="00F345AF" w:rsidRDefault="00D3154F" w:rsidP="00F345AF">
      <w:pPr>
        <w:pStyle w:val="ListParagraph"/>
        <w:numPr>
          <w:ilvl w:val="0"/>
          <w:numId w:val="21"/>
        </w:numPr>
        <w:rPr>
          <w:iCs/>
        </w:rPr>
      </w:pPr>
      <w:r>
        <w:rPr>
          <w:iCs/>
        </w:rPr>
        <w:t xml:space="preserve">Use of </w:t>
      </w:r>
      <w:r w:rsidR="6A4D0D5A">
        <w:t xml:space="preserve">a </w:t>
      </w:r>
      <w:r w:rsidR="007F4AB9">
        <w:rPr>
          <w:iCs/>
        </w:rPr>
        <w:t xml:space="preserve">third-party vendor, which can be a </w:t>
      </w:r>
      <w:r w:rsidR="00C41BBD">
        <w:rPr>
          <w:iCs/>
        </w:rPr>
        <w:t>c</w:t>
      </w:r>
      <w:r w:rsidR="007F4AB9">
        <w:rPr>
          <w:iCs/>
        </w:rPr>
        <w:t xml:space="preserve">onsultant and/or </w:t>
      </w:r>
      <w:r w:rsidR="00C41BBD">
        <w:rPr>
          <w:iCs/>
        </w:rPr>
        <w:t xml:space="preserve">representative from </w:t>
      </w:r>
      <w:r w:rsidR="00CD371D">
        <w:rPr>
          <w:iCs/>
        </w:rPr>
        <w:t xml:space="preserve">a </w:t>
      </w:r>
      <w:r w:rsidR="007F4AB9">
        <w:rPr>
          <w:iCs/>
        </w:rPr>
        <w:t>BOCES</w:t>
      </w:r>
      <w:r w:rsidR="00FF650A">
        <w:rPr>
          <w:iCs/>
        </w:rPr>
        <w:t xml:space="preserve">. </w:t>
      </w:r>
    </w:p>
    <w:p w14:paraId="4B9BDA67" w14:textId="5E36571F" w:rsidR="00ED2239" w:rsidRPr="006D0E02" w:rsidRDefault="00A807DA" w:rsidP="0051023D">
      <w:pPr>
        <w:spacing w:after="0" w:line="240" w:lineRule="auto"/>
        <w:jc w:val="both"/>
        <w:rPr>
          <w:rFonts w:cs="Arial"/>
          <w:szCs w:val="24"/>
        </w:rPr>
      </w:pPr>
      <w:r w:rsidRPr="006D0E02">
        <w:rPr>
          <w:rFonts w:cs="Arial"/>
          <w:szCs w:val="24"/>
        </w:rPr>
        <w:t xml:space="preserve">As part of the application review, NYSED will be looking for alignment between </w:t>
      </w:r>
      <w:r w:rsidR="00151BEF">
        <w:rPr>
          <w:rFonts w:cs="Arial"/>
          <w:szCs w:val="24"/>
        </w:rPr>
        <w:t>pilot expectations</w:t>
      </w:r>
      <w:r w:rsidRPr="006D0E02">
        <w:rPr>
          <w:rFonts w:cs="Arial"/>
          <w:szCs w:val="24"/>
        </w:rPr>
        <w:t xml:space="preserve"> and the FS-10 budget costs.</w:t>
      </w:r>
    </w:p>
    <w:p w14:paraId="066A8C20" w14:textId="77777777" w:rsidR="00854A90" w:rsidRPr="00F9514B" w:rsidRDefault="00854A90" w:rsidP="00F9514B">
      <w:pPr>
        <w:spacing w:after="0" w:line="240" w:lineRule="auto"/>
        <w:jc w:val="both"/>
        <w:rPr>
          <w:rFonts w:cs="Arial"/>
          <w:szCs w:val="24"/>
        </w:rPr>
      </w:pPr>
    </w:p>
    <w:p w14:paraId="2B1136AF" w14:textId="0A7E6B9B" w:rsidR="00063910" w:rsidRDefault="00B757D6" w:rsidP="00063910">
      <w:pPr>
        <w:spacing w:after="0" w:line="240" w:lineRule="auto"/>
        <w:jc w:val="both"/>
        <w:rPr>
          <w:rFonts w:cs="Arial"/>
          <w:szCs w:val="24"/>
        </w:rPr>
      </w:pPr>
      <w:r w:rsidRPr="00DD1356">
        <w:rPr>
          <w:rFonts w:cs="Arial"/>
          <w:szCs w:val="24"/>
        </w:rPr>
        <w:t xml:space="preserve">SIG </w:t>
      </w:r>
      <w:r w:rsidR="00AA65C2">
        <w:rPr>
          <w:rFonts w:cs="Arial"/>
          <w:szCs w:val="24"/>
        </w:rPr>
        <w:t>Resource Allocation Review</w:t>
      </w:r>
      <w:r w:rsidR="00AA65C2" w:rsidRPr="00DD1356">
        <w:rPr>
          <w:rFonts w:cs="Arial"/>
          <w:szCs w:val="24"/>
        </w:rPr>
        <w:t xml:space="preserve"> </w:t>
      </w:r>
      <w:r w:rsidRPr="00DD1356">
        <w:rPr>
          <w:rFonts w:cs="Arial"/>
          <w:szCs w:val="24"/>
        </w:rPr>
        <w:t xml:space="preserve">funds cannot be used to support </w:t>
      </w:r>
      <w:r w:rsidR="00AA65C2">
        <w:rPr>
          <w:rFonts w:cs="Arial"/>
          <w:szCs w:val="24"/>
        </w:rPr>
        <w:t xml:space="preserve">any </w:t>
      </w:r>
      <w:r w:rsidR="00A67F4A">
        <w:rPr>
          <w:rFonts w:cs="Arial"/>
          <w:szCs w:val="24"/>
        </w:rPr>
        <w:t>supplies, equipment, and/or food/refreshments</w:t>
      </w:r>
      <w:r w:rsidRPr="00DD1356">
        <w:rPr>
          <w:rFonts w:cs="Arial"/>
          <w:szCs w:val="24"/>
        </w:rPr>
        <w:t xml:space="preserve"> within the district.  If the district wishes to fund an expense that would support </w:t>
      </w:r>
      <w:r w:rsidR="009C1736">
        <w:rPr>
          <w:rFonts w:cs="Arial"/>
          <w:szCs w:val="24"/>
        </w:rPr>
        <w:t>schools in the CSI, ATSI, or TSI support models</w:t>
      </w:r>
      <w:r w:rsidRPr="00DD1356">
        <w:rPr>
          <w:rFonts w:cs="Arial"/>
          <w:szCs w:val="24"/>
        </w:rPr>
        <w:t xml:space="preserve">, SIG </w:t>
      </w:r>
      <w:r w:rsidR="009C1736">
        <w:rPr>
          <w:rFonts w:cs="Arial"/>
          <w:szCs w:val="24"/>
        </w:rPr>
        <w:t>BASIC</w:t>
      </w:r>
      <w:r w:rsidRPr="00DD1356">
        <w:rPr>
          <w:rFonts w:cs="Arial"/>
          <w:szCs w:val="24"/>
        </w:rPr>
        <w:t xml:space="preserve"> funds could only be used for the portion that will go toward eligible schools.  </w:t>
      </w:r>
      <w:r w:rsidR="009C1736">
        <w:rPr>
          <w:rFonts w:cs="Arial"/>
          <w:szCs w:val="24"/>
        </w:rPr>
        <w:t>Any</w:t>
      </w:r>
      <w:r w:rsidRPr="00DD1356">
        <w:rPr>
          <w:rFonts w:cs="Arial"/>
          <w:szCs w:val="24"/>
        </w:rPr>
        <w:t xml:space="preserve"> portion that will support non-eligible schools must be covered by a different funding s</w:t>
      </w:r>
      <w:r w:rsidR="0002493B">
        <w:rPr>
          <w:rFonts w:cs="Arial"/>
          <w:szCs w:val="24"/>
        </w:rPr>
        <w:t>ource</w:t>
      </w:r>
      <w:r w:rsidRPr="00DD1356">
        <w:rPr>
          <w:rFonts w:cs="Arial"/>
          <w:szCs w:val="24"/>
        </w:rPr>
        <w:t>.</w:t>
      </w:r>
    </w:p>
    <w:p w14:paraId="140BD5ED" w14:textId="078C43C9" w:rsidR="00B42B7A" w:rsidRPr="0006632F" w:rsidRDefault="00B757D6" w:rsidP="00063910">
      <w:pPr>
        <w:spacing w:after="0" w:line="240" w:lineRule="auto"/>
        <w:jc w:val="both"/>
        <w:rPr>
          <w:rFonts w:cs="Arial"/>
          <w:szCs w:val="24"/>
        </w:rPr>
      </w:pPr>
      <w:r w:rsidRPr="00DD1356">
        <w:rPr>
          <w:rFonts w:cs="Arial"/>
          <w:szCs w:val="24"/>
        </w:rPr>
        <w:t xml:space="preserve">  </w:t>
      </w:r>
    </w:p>
    <w:p w14:paraId="720CCBF3" w14:textId="77777777" w:rsidR="00B757D6" w:rsidRDefault="00B757D6" w:rsidP="00B757D6">
      <w:pPr>
        <w:pStyle w:val="Heading1"/>
        <w:spacing w:before="0"/>
        <w:contextualSpacing/>
        <w:rPr>
          <w:rFonts w:eastAsia="Times New Roman"/>
        </w:rPr>
      </w:pPr>
      <w:r>
        <w:rPr>
          <w:rFonts w:eastAsia="Times New Roman"/>
        </w:rPr>
        <w:t>Project Period</w:t>
      </w:r>
    </w:p>
    <w:p w14:paraId="44490A66" w14:textId="5904D92F" w:rsidR="00B757D6" w:rsidRPr="00B757D6" w:rsidRDefault="00B45928" w:rsidP="00B757D6">
      <w:pPr>
        <w:spacing w:after="0" w:line="240" w:lineRule="auto"/>
        <w:contextualSpacing/>
        <w:rPr>
          <w:rFonts w:cs="Arial"/>
          <w:szCs w:val="24"/>
        </w:rPr>
      </w:pPr>
      <w:r>
        <w:rPr>
          <w:rFonts w:cs="Arial"/>
          <w:szCs w:val="24"/>
        </w:rPr>
        <w:t>April 15</w:t>
      </w:r>
      <w:r w:rsidR="00B757D6" w:rsidRPr="00B23495">
        <w:rPr>
          <w:rFonts w:cs="Arial"/>
          <w:szCs w:val="24"/>
        </w:rPr>
        <w:t xml:space="preserve">, </w:t>
      </w:r>
      <w:r w:rsidR="000D443E" w:rsidRPr="00B23495">
        <w:rPr>
          <w:rFonts w:cs="Arial"/>
          <w:szCs w:val="24"/>
        </w:rPr>
        <w:t>2024</w:t>
      </w:r>
      <w:r w:rsidR="00B757D6" w:rsidRPr="00B23495">
        <w:rPr>
          <w:rFonts w:cs="Arial"/>
          <w:szCs w:val="24"/>
        </w:rPr>
        <w:t xml:space="preserve"> to </w:t>
      </w:r>
      <w:r w:rsidR="003964F2" w:rsidRPr="00B23495">
        <w:rPr>
          <w:rFonts w:cs="Arial"/>
          <w:szCs w:val="24"/>
        </w:rPr>
        <w:t xml:space="preserve">December </w:t>
      </w:r>
      <w:r w:rsidR="00B757D6" w:rsidRPr="00B23495">
        <w:rPr>
          <w:rFonts w:cs="Arial"/>
          <w:szCs w:val="24"/>
        </w:rPr>
        <w:t>31, 202</w:t>
      </w:r>
      <w:r w:rsidR="009937CE" w:rsidRPr="00B23495">
        <w:rPr>
          <w:rFonts w:cs="Arial"/>
          <w:szCs w:val="24"/>
        </w:rPr>
        <w:t>4</w:t>
      </w:r>
    </w:p>
    <w:p w14:paraId="4120CBCA" w14:textId="153945F8" w:rsidR="00B757D6" w:rsidRDefault="00B757D6" w:rsidP="00B757D6">
      <w:pPr>
        <w:spacing w:after="0" w:line="240" w:lineRule="auto"/>
        <w:contextualSpacing/>
        <w:rPr>
          <w:rFonts w:cs="Arial"/>
          <w:szCs w:val="24"/>
        </w:rPr>
      </w:pPr>
    </w:p>
    <w:p w14:paraId="2B15439E" w14:textId="77777777" w:rsidR="00B757D6" w:rsidRPr="00AD40F0" w:rsidRDefault="00B757D6" w:rsidP="00B757D6">
      <w:pPr>
        <w:pStyle w:val="Heading1"/>
        <w:spacing w:before="0"/>
        <w:contextualSpacing/>
        <w:rPr>
          <w:rFonts w:eastAsia="Times New Roman"/>
        </w:rPr>
      </w:pPr>
      <w:r w:rsidRPr="00AD40F0">
        <w:rPr>
          <w:rFonts w:eastAsia="Times New Roman"/>
        </w:rPr>
        <w:t>Application Deadline</w:t>
      </w:r>
    </w:p>
    <w:p w14:paraId="643A969A" w14:textId="0798A2D9" w:rsidR="00B757D6" w:rsidRPr="00B757D6" w:rsidRDefault="00B757D6" w:rsidP="00B757D6">
      <w:pPr>
        <w:spacing w:after="0" w:line="240" w:lineRule="auto"/>
        <w:contextualSpacing/>
        <w:jc w:val="both"/>
        <w:rPr>
          <w:rFonts w:cs="Arial"/>
          <w:szCs w:val="24"/>
        </w:rPr>
      </w:pPr>
      <w:r w:rsidRPr="00B757D6">
        <w:rPr>
          <w:rFonts w:cs="Arial"/>
          <w:color w:val="000000"/>
          <w:szCs w:val="24"/>
          <w:shd w:val="clear" w:color="auto" w:fill="FFFFFF"/>
        </w:rPr>
        <w:t xml:space="preserve">Completed </w:t>
      </w:r>
      <w:r w:rsidR="00151BEF">
        <w:rPr>
          <w:rFonts w:cs="Arial"/>
          <w:color w:val="000000"/>
          <w:szCs w:val="24"/>
          <w:shd w:val="clear" w:color="auto" w:fill="FFFFFF"/>
        </w:rPr>
        <w:t>FS-10</w:t>
      </w:r>
      <w:r w:rsidRPr="00B757D6">
        <w:rPr>
          <w:rFonts w:cs="Arial"/>
          <w:color w:val="000000"/>
          <w:szCs w:val="24"/>
          <w:shd w:val="clear" w:color="auto" w:fill="FFFFFF"/>
        </w:rPr>
        <w:t>s are </w:t>
      </w:r>
      <w:r w:rsidRPr="00762507">
        <w:rPr>
          <w:rStyle w:val="Strong"/>
          <w:rFonts w:cs="Arial"/>
          <w:b w:val="0"/>
          <w:color w:val="000000"/>
          <w:szCs w:val="24"/>
          <w:shd w:val="clear" w:color="auto" w:fill="FFFFFF"/>
        </w:rPr>
        <w:t>due</w:t>
      </w:r>
      <w:r w:rsidRPr="00762507">
        <w:rPr>
          <w:rStyle w:val="Strong"/>
          <w:rFonts w:cs="Arial"/>
          <w:color w:val="000000"/>
          <w:szCs w:val="24"/>
          <w:shd w:val="clear" w:color="auto" w:fill="FFFFFF"/>
        </w:rPr>
        <w:t> </w:t>
      </w:r>
      <w:r w:rsidRPr="00762507">
        <w:rPr>
          <w:rFonts w:cs="Arial"/>
          <w:color w:val="000000"/>
          <w:szCs w:val="24"/>
        </w:rPr>
        <w:t>by </w:t>
      </w:r>
      <w:r w:rsidR="003B2B04">
        <w:rPr>
          <w:rStyle w:val="Strong"/>
          <w:rFonts w:cs="Arial"/>
          <w:color w:val="000000"/>
          <w:szCs w:val="24"/>
        </w:rPr>
        <w:t>May</w:t>
      </w:r>
      <w:r w:rsidR="000D443E">
        <w:rPr>
          <w:rStyle w:val="Strong"/>
          <w:rFonts w:cs="Arial"/>
          <w:color w:val="000000"/>
          <w:szCs w:val="24"/>
        </w:rPr>
        <w:t xml:space="preserve"> 1</w:t>
      </w:r>
      <w:r w:rsidR="00DE699E">
        <w:rPr>
          <w:rStyle w:val="Strong"/>
          <w:rFonts w:cs="Arial"/>
          <w:color w:val="000000"/>
          <w:szCs w:val="24"/>
        </w:rPr>
        <w:t>4</w:t>
      </w:r>
      <w:r w:rsidRPr="00762507">
        <w:rPr>
          <w:rStyle w:val="Strong"/>
          <w:rFonts w:cs="Arial"/>
          <w:color w:val="000000"/>
          <w:szCs w:val="24"/>
        </w:rPr>
        <w:t xml:space="preserve">, </w:t>
      </w:r>
      <w:r w:rsidR="000D443E">
        <w:rPr>
          <w:rStyle w:val="Strong"/>
          <w:rFonts w:cs="Arial"/>
          <w:color w:val="000000"/>
          <w:szCs w:val="24"/>
        </w:rPr>
        <w:t>2024</w:t>
      </w:r>
      <w:r w:rsidR="0035340B" w:rsidRPr="00762507">
        <w:rPr>
          <w:rStyle w:val="Strong"/>
          <w:rFonts w:cs="Arial"/>
          <w:color w:val="000000"/>
          <w:szCs w:val="24"/>
          <w:shd w:val="clear" w:color="auto" w:fill="FFFFFF"/>
        </w:rPr>
        <w:t>,</w:t>
      </w:r>
      <w:r w:rsidRPr="00762507">
        <w:rPr>
          <w:rFonts w:cs="Arial"/>
          <w:color w:val="000000"/>
          <w:szCs w:val="24"/>
          <w:shd w:val="clear" w:color="auto" w:fill="FFFFFF"/>
        </w:rPr>
        <w:t> and</w:t>
      </w:r>
      <w:r w:rsidRPr="00B757D6">
        <w:rPr>
          <w:rFonts w:cs="Arial"/>
          <w:color w:val="000000"/>
          <w:szCs w:val="24"/>
          <w:shd w:val="clear" w:color="auto" w:fill="FFFFFF"/>
        </w:rPr>
        <w:t xml:space="preserve"> will be reviewed on a rolling basis. LEAs are encouraged to submit as soon as possible to expedite the review and approval process</w:t>
      </w:r>
      <w:r w:rsidR="001B7822">
        <w:rPr>
          <w:rFonts w:cs="Arial"/>
          <w:color w:val="000000"/>
          <w:szCs w:val="24"/>
          <w:shd w:val="clear" w:color="auto" w:fill="FFFFFF"/>
        </w:rPr>
        <w:t>.</w:t>
      </w:r>
    </w:p>
    <w:p w14:paraId="36B07467" w14:textId="0E9C8F6A" w:rsidR="00B757D6" w:rsidRDefault="00B757D6" w:rsidP="00B757D6">
      <w:pPr>
        <w:spacing w:after="0" w:line="240" w:lineRule="auto"/>
        <w:contextualSpacing/>
        <w:rPr>
          <w:rFonts w:cs="Arial"/>
          <w:szCs w:val="24"/>
        </w:rPr>
      </w:pPr>
    </w:p>
    <w:p w14:paraId="2A6E60D2" w14:textId="77777777" w:rsidR="00B757D6" w:rsidRPr="00AD40F0" w:rsidRDefault="00B757D6" w:rsidP="00B757D6">
      <w:pPr>
        <w:pStyle w:val="Heading1"/>
        <w:spacing w:before="0"/>
        <w:contextualSpacing/>
        <w:rPr>
          <w:rFonts w:eastAsia="Times New Roman"/>
        </w:rPr>
      </w:pPr>
      <w:r>
        <w:rPr>
          <w:rFonts w:eastAsia="Times New Roman"/>
        </w:rPr>
        <w:t>Submission Instructions</w:t>
      </w:r>
    </w:p>
    <w:p w14:paraId="07F02783" w14:textId="14188DB8" w:rsidR="00B757D6" w:rsidRPr="00B757D6" w:rsidRDefault="00B757D6" w:rsidP="00B757D6">
      <w:pPr>
        <w:spacing w:after="0" w:line="240" w:lineRule="auto"/>
        <w:contextualSpacing/>
        <w:rPr>
          <w:rFonts w:eastAsia="Times New Roman" w:cs="Arial"/>
          <w:bCs/>
          <w:szCs w:val="24"/>
        </w:rPr>
      </w:pPr>
      <w:r w:rsidRPr="00B757D6">
        <w:rPr>
          <w:rFonts w:eastAsia="Times New Roman" w:cs="Arial"/>
          <w:bCs/>
          <w:szCs w:val="24"/>
        </w:rPr>
        <w:t xml:space="preserve">To receive </w:t>
      </w:r>
      <w:r w:rsidR="00FF650A" w:rsidRPr="00FF650A">
        <w:rPr>
          <w:rFonts w:eastAsia="Times New Roman" w:cs="Arial"/>
          <w:bCs/>
          <w:szCs w:val="24"/>
        </w:rPr>
        <w:t xml:space="preserve">2024 Title I </w:t>
      </w:r>
      <w:r w:rsidR="00FF650A">
        <w:rPr>
          <w:rFonts w:eastAsia="Times New Roman" w:cs="Arial"/>
          <w:bCs/>
          <w:szCs w:val="24"/>
        </w:rPr>
        <w:t xml:space="preserve">SIG </w:t>
      </w:r>
      <w:r w:rsidR="00FF650A" w:rsidRPr="00FF650A">
        <w:rPr>
          <w:rFonts w:eastAsia="Times New Roman" w:cs="Arial"/>
          <w:bCs/>
          <w:szCs w:val="24"/>
        </w:rPr>
        <w:t>1003 (Resource Allocation Review)</w:t>
      </w:r>
      <w:r w:rsidR="00FF650A">
        <w:rPr>
          <w:rFonts w:eastAsia="Times New Roman" w:cs="Arial"/>
          <w:bCs/>
          <w:szCs w:val="24"/>
        </w:rPr>
        <w:t xml:space="preserve"> </w:t>
      </w:r>
      <w:r w:rsidRPr="00B757D6">
        <w:rPr>
          <w:rFonts w:eastAsia="Times New Roman" w:cs="Arial"/>
          <w:bCs/>
          <w:szCs w:val="24"/>
        </w:rPr>
        <w:t>funding, eligible Districts must</w:t>
      </w:r>
      <w:r w:rsidR="0006632F">
        <w:rPr>
          <w:rFonts w:eastAsia="Times New Roman" w:cs="Arial"/>
          <w:bCs/>
          <w:szCs w:val="24"/>
        </w:rPr>
        <w:t xml:space="preserve"> submit</w:t>
      </w:r>
      <w:r w:rsidR="00615E8C">
        <w:rPr>
          <w:rFonts w:eastAsia="Times New Roman" w:cs="Arial"/>
          <w:bCs/>
          <w:szCs w:val="24"/>
        </w:rPr>
        <w:t xml:space="preserve"> </w:t>
      </w:r>
      <w:r w:rsidR="00854A90">
        <w:rPr>
          <w:rFonts w:eastAsia="Times New Roman" w:cs="Arial"/>
          <w:bCs/>
          <w:szCs w:val="24"/>
        </w:rPr>
        <w:t>o</w:t>
      </w:r>
      <w:r w:rsidRPr="00B757D6">
        <w:rPr>
          <w:rFonts w:cs="Arial"/>
          <w:bCs/>
          <w:color w:val="000000"/>
          <w:szCs w:val="24"/>
        </w:rPr>
        <w:t xml:space="preserve">ne </w:t>
      </w:r>
      <w:r w:rsidR="007D7C6D" w:rsidRPr="00755D6B">
        <w:rPr>
          <w:rFonts w:eastAsia="Times New Roman" w:cs="Arial"/>
          <w:b/>
          <w:szCs w:val="24"/>
        </w:rPr>
        <w:t>blue ink signed</w:t>
      </w:r>
      <w:r w:rsidRPr="00B757D6">
        <w:rPr>
          <w:rFonts w:cs="Arial"/>
          <w:bCs/>
          <w:color w:val="000000"/>
          <w:szCs w:val="24"/>
        </w:rPr>
        <w:t xml:space="preserve"> original and two hard copies of the </w:t>
      </w:r>
      <w:r w:rsidR="00A0432E">
        <w:rPr>
          <w:rFonts w:cs="Arial"/>
          <w:bCs/>
          <w:color w:val="000000"/>
          <w:szCs w:val="24"/>
        </w:rPr>
        <w:t xml:space="preserve">District’s </w:t>
      </w:r>
      <w:r w:rsidRPr="00B757D6">
        <w:rPr>
          <w:rStyle w:val="bold"/>
          <w:rFonts w:cs="Arial"/>
          <w:bCs/>
          <w:color w:val="000000"/>
          <w:szCs w:val="24"/>
        </w:rPr>
        <w:t>FS-10</w:t>
      </w:r>
      <w:r w:rsidRPr="00B757D6">
        <w:rPr>
          <w:rFonts w:cs="Arial"/>
          <w:color w:val="000000"/>
          <w:szCs w:val="24"/>
        </w:rPr>
        <w:t> budget form</w:t>
      </w:r>
      <w:r w:rsidR="00615E8C">
        <w:rPr>
          <w:rFonts w:cs="Arial"/>
          <w:color w:val="000000"/>
          <w:szCs w:val="24"/>
        </w:rPr>
        <w:t>.</w:t>
      </w:r>
      <w:r w:rsidRPr="00B757D6">
        <w:rPr>
          <w:rFonts w:eastAsia="Times New Roman" w:cs="Arial"/>
          <w:bCs/>
          <w:szCs w:val="24"/>
        </w:rPr>
        <w:t xml:space="preserve"> LEAs are required to send the s</w:t>
      </w:r>
      <w:r w:rsidR="00433FCF">
        <w:rPr>
          <w:rFonts w:eastAsia="Times New Roman" w:cs="Arial"/>
          <w:bCs/>
          <w:szCs w:val="24"/>
        </w:rPr>
        <w:t xml:space="preserve">ubmission </w:t>
      </w:r>
      <w:r w:rsidR="0006632F">
        <w:rPr>
          <w:rFonts w:eastAsia="Times New Roman" w:cs="Arial"/>
          <w:bCs/>
          <w:szCs w:val="24"/>
        </w:rPr>
        <w:t>to</w:t>
      </w:r>
      <w:r w:rsidR="00A114CC">
        <w:rPr>
          <w:rFonts w:eastAsia="Times New Roman" w:cs="Arial"/>
          <w:bCs/>
          <w:szCs w:val="24"/>
        </w:rPr>
        <w:t>:</w:t>
      </w:r>
    </w:p>
    <w:p w14:paraId="0F052CE0" w14:textId="77777777" w:rsidR="00615E8C" w:rsidRPr="00B757D6" w:rsidRDefault="00615E8C" w:rsidP="00B757D6">
      <w:pPr>
        <w:spacing w:after="0" w:line="240" w:lineRule="auto"/>
        <w:contextualSpacing/>
        <w:rPr>
          <w:rFonts w:eastAsia="Times New Roman" w:cs="Arial"/>
          <w:bCs/>
          <w:szCs w:val="24"/>
        </w:rPr>
      </w:pPr>
    </w:p>
    <w:p w14:paraId="645E36FE" w14:textId="77777777" w:rsidR="00B757D6" w:rsidRPr="00B757D6" w:rsidRDefault="00B757D6" w:rsidP="00B757D6">
      <w:pPr>
        <w:spacing w:after="0" w:line="240" w:lineRule="auto"/>
        <w:ind w:left="720"/>
        <w:contextualSpacing/>
        <w:rPr>
          <w:rFonts w:eastAsia="Times New Roman" w:cs="Arial"/>
          <w:b/>
          <w:bCs/>
          <w:szCs w:val="24"/>
        </w:rPr>
      </w:pPr>
      <w:r w:rsidRPr="00B757D6">
        <w:rPr>
          <w:rFonts w:eastAsia="Times New Roman" w:cs="Arial"/>
          <w:b/>
          <w:bCs/>
          <w:iCs/>
          <w:szCs w:val="24"/>
        </w:rPr>
        <w:t>NYS Education Department - Office of Accountability</w:t>
      </w:r>
    </w:p>
    <w:p w14:paraId="0D70936E" w14:textId="0CA489E5" w:rsidR="00B757D6" w:rsidRPr="00B757D6" w:rsidRDefault="00B757D6" w:rsidP="00B757D6">
      <w:pPr>
        <w:spacing w:after="0" w:line="240" w:lineRule="auto"/>
        <w:ind w:left="720"/>
        <w:contextualSpacing/>
        <w:rPr>
          <w:rFonts w:eastAsia="Times New Roman" w:cs="Arial"/>
          <w:b/>
          <w:bCs/>
          <w:szCs w:val="24"/>
        </w:rPr>
      </w:pPr>
      <w:r w:rsidRPr="00B757D6">
        <w:rPr>
          <w:rFonts w:eastAsia="Times New Roman" w:cs="Arial"/>
          <w:b/>
          <w:bCs/>
          <w:szCs w:val="24"/>
        </w:rPr>
        <w:t xml:space="preserve">Attn: </w:t>
      </w:r>
      <w:r w:rsidR="000D443E">
        <w:rPr>
          <w:rFonts w:eastAsia="Times New Roman" w:cs="Arial"/>
          <w:b/>
          <w:bCs/>
          <w:szCs w:val="24"/>
        </w:rPr>
        <w:t>2024</w:t>
      </w:r>
      <w:r w:rsidR="00467BCB">
        <w:rPr>
          <w:rFonts w:eastAsia="Times New Roman" w:cs="Arial"/>
          <w:b/>
          <w:bCs/>
          <w:szCs w:val="24"/>
        </w:rPr>
        <w:t xml:space="preserve"> </w:t>
      </w:r>
      <w:r w:rsidRPr="00B757D6">
        <w:rPr>
          <w:rFonts w:eastAsia="Times New Roman" w:cs="Arial"/>
          <w:b/>
          <w:bCs/>
          <w:szCs w:val="24"/>
        </w:rPr>
        <w:t xml:space="preserve">Title I </w:t>
      </w:r>
      <w:r w:rsidR="0006632F">
        <w:rPr>
          <w:rFonts w:eastAsia="Times New Roman" w:cs="Arial"/>
          <w:b/>
          <w:bCs/>
          <w:szCs w:val="24"/>
        </w:rPr>
        <w:t>SIG</w:t>
      </w:r>
      <w:r w:rsidRPr="00B757D6">
        <w:rPr>
          <w:rFonts w:eastAsia="Times New Roman" w:cs="Arial"/>
          <w:b/>
          <w:bCs/>
          <w:szCs w:val="24"/>
        </w:rPr>
        <w:t xml:space="preserve"> 1003 </w:t>
      </w:r>
      <w:r w:rsidR="000D443E">
        <w:rPr>
          <w:rFonts w:eastAsia="Times New Roman" w:cs="Arial"/>
          <w:b/>
          <w:bCs/>
          <w:szCs w:val="24"/>
        </w:rPr>
        <w:t>(Resource Allocation Review)</w:t>
      </w:r>
      <w:r w:rsidR="00B3385A">
        <w:rPr>
          <w:rFonts w:eastAsia="Times New Roman" w:cs="Arial"/>
          <w:b/>
          <w:bCs/>
          <w:szCs w:val="24"/>
        </w:rPr>
        <w:t xml:space="preserve"> </w:t>
      </w:r>
    </w:p>
    <w:p w14:paraId="21D84A23" w14:textId="2E1EF23B" w:rsidR="00B757D6" w:rsidRPr="00B757D6" w:rsidRDefault="00B757D6" w:rsidP="00B757D6">
      <w:pPr>
        <w:spacing w:after="0" w:line="240" w:lineRule="auto"/>
        <w:ind w:left="720"/>
        <w:contextualSpacing/>
        <w:rPr>
          <w:rFonts w:eastAsia="Times New Roman" w:cs="Arial"/>
          <w:b/>
          <w:bCs/>
          <w:szCs w:val="24"/>
        </w:rPr>
      </w:pPr>
      <w:r w:rsidRPr="00B757D6">
        <w:rPr>
          <w:rFonts w:eastAsia="Times New Roman" w:cs="Arial"/>
          <w:b/>
          <w:bCs/>
          <w:szCs w:val="24"/>
        </w:rPr>
        <w:t>89 Washington Avenue</w:t>
      </w:r>
      <w:r w:rsidR="00A114CC">
        <w:rPr>
          <w:rFonts w:eastAsia="Times New Roman" w:cs="Arial"/>
          <w:b/>
          <w:bCs/>
          <w:szCs w:val="24"/>
        </w:rPr>
        <w:t xml:space="preserve"> – Room 320 EB</w:t>
      </w:r>
    </w:p>
    <w:p w14:paraId="01A0DACA" w14:textId="6E5786BE" w:rsidR="00B757D6" w:rsidRDefault="00B757D6" w:rsidP="00B757D6">
      <w:pPr>
        <w:spacing w:after="0" w:line="240" w:lineRule="auto"/>
        <w:ind w:left="720"/>
        <w:contextualSpacing/>
        <w:rPr>
          <w:rFonts w:eastAsia="Times New Roman" w:cs="Arial"/>
          <w:b/>
          <w:bCs/>
          <w:szCs w:val="24"/>
        </w:rPr>
      </w:pPr>
      <w:r w:rsidRPr="00B757D6">
        <w:rPr>
          <w:rFonts w:eastAsia="Times New Roman" w:cs="Arial"/>
          <w:b/>
          <w:bCs/>
          <w:szCs w:val="24"/>
        </w:rPr>
        <w:t xml:space="preserve">Albany, New York 12234 </w:t>
      </w:r>
    </w:p>
    <w:p w14:paraId="57317CB0" w14:textId="2089519E" w:rsidR="00A114CC" w:rsidRDefault="00A114CC" w:rsidP="00A114CC">
      <w:pPr>
        <w:spacing w:after="0" w:line="240" w:lineRule="auto"/>
        <w:contextualSpacing/>
        <w:rPr>
          <w:rFonts w:eastAsia="Times New Roman" w:cs="Arial"/>
          <w:b/>
          <w:bCs/>
          <w:szCs w:val="24"/>
        </w:rPr>
      </w:pPr>
    </w:p>
    <w:p w14:paraId="4F0CE088" w14:textId="0D330517" w:rsidR="00A114CC" w:rsidRPr="00D32308" w:rsidRDefault="00A114CC" w:rsidP="00D32308">
      <w:pPr>
        <w:spacing w:after="0" w:line="240" w:lineRule="auto"/>
        <w:contextualSpacing/>
        <w:rPr>
          <w:rFonts w:eastAsia="Times New Roman" w:cs="Arial"/>
          <w:szCs w:val="24"/>
        </w:rPr>
      </w:pPr>
      <w:r w:rsidRPr="00D32308">
        <w:rPr>
          <w:rFonts w:eastAsia="Times New Roman" w:cs="Arial"/>
          <w:szCs w:val="24"/>
        </w:rPr>
        <w:t xml:space="preserve">In addition, eligible </w:t>
      </w:r>
      <w:r w:rsidR="00990B1C">
        <w:rPr>
          <w:rFonts w:eastAsia="Times New Roman" w:cs="Arial"/>
          <w:szCs w:val="24"/>
        </w:rPr>
        <w:t xml:space="preserve">Target </w:t>
      </w:r>
      <w:r w:rsidRPr="00D32308">
        <w:rPr>
          <w:rFonts w:eastAsia="Times New Roman" w:cs="Arial"/>
          <w:szCs w:val="24"/>
        </w:rPr>
        <w:t xml:space="preserve">Districts must submit one electronic copy of the </w:t>
      </w:r>
      <w:r w:rsidR="00341666">
        <w:rPr>
          <w:rFonts w:eastAsia="Times New Roman" w:cs="Arial"/>
          <w:szCs w:val="24"/>
        </w:rPr>
        <w:t>FS-10</w:t>
      </w:r>
      <w:r w:rsidRPr="00D32308">
        <w:rPr>
          <w:rFonts w:eastAsia="Times New Roman" w:cs="Arial"/>
          <w:szCs w:val="24"/>
        </w:rPr>
        <w:t xml:space="preserve"> to </w:t>
      </w:r>
      <w:hyperlink r:id="rId11" w:history="1">
        <w:r w:rsidRPr="00D32308">
          <w:rPr>
            <w:rStyle w:val="Hyperlink"/>
            <w:rFonts w:eastAsia="Times New Roman" w:cs="Arial"/>
            <w:szCs w:val="24"/>
          </w:rPr>
          <w:t>fieldsupport@nysed.gov</w:t>
        </w:r>
      </w:hyperlink>
      <w:r w:rsidRPr="00D32308">
        <w:rPr>
          <w:rFonts w:eastAsia="Times New Roman" w:cs="Arial"/>
          <w:szCs w:val="24"/>
        </w:rPr>
        <w:t xml:space="preserve"> and </w:t>
      </w:r>
      <w:hyperlink r:id="rId12" w:history="1">
        <w:r w:rsidRPr="00D32308">
          <w:rPr>
            <w:rStyle w:val="Hyperlink"/>
            <w:rFonts w:eastAsia="Times New Roman" w:cs="Arial"/>
            <w:szCs w:val="24"/>
          </w:rPr>
          <w:t>SIGA@nysed.gov</w:t>
        </w:r>
      </w:hyperlink>
      <w:r w:rsidRPr="00D32308">
        <w:rPr>
          <w:rFonts w:eastAsia="Times New Roman" w:cs="Arial"/>
          <w:szCs w:val="24"/>
        </w:rPr>
        <w:t xml:space="preserve">. </w:t>
      </w:r>
    </w:p>
    <w:p w14:paraId="12F62218" w14:textId="77777777" w:rsidR="00B757D6" w:rsidRPr="00B757D6" w:rsidRDefault="00B757D6" w:rsidP="00B757D6">
      <w:pPr>
        <w:spacing w:after="0" w:line="240" w:lineRule="auto"/>
        <w:contextualSpacing/>
        <w:rPr>
          <w:rFonts w:eastAsia="Times New Roman" w:cs="Arial"/>
          <w:b/>
          <w:bCs/>
          <w:szCs w:val="24"/>
        </w:rPr>
      </w:pPr>
    </w:p>
    <w:p w14:paraId="77231C96" w14:textId="77777777" w:rsidR="00B23495" w:rsidRPr="00B23495" w:rsidRDefault="00B23495" w:rsidP="00B23495">
      <w:pPr>
        <w:pStyle w:val="Heading1"/>
        <w:spacing w:before="0"/>
        <w:contextualSpacing/>
        <w:rPr>
          <w:rFonts w:eastAsia="Times New Roman"/>
        </w:rPr>
      </w:pPr>
      <w:r w:rsidRPr="00B23495">
        <w:rPr>
          <w:rFonts w:eastAsia="Times New Roman"/>
        </w:rPr>
        <w:t>Budget Amendment Deadline</w:t>
      </w:r>
    </w:p>
    <w:p w14:paraId="190C9983" w14:textId="3BC053B5" w:rsidR="00B23495" w:rsidRDefault="00B23495" w:rsidP="005E79FE">
      <w:pPr>
        <w:spacing w:after="0" w:line="240" w:lineRule="auto"/>
        <w:contextualSpacing/>
        <w:jc w:val="both"/>
        <w:rPr>
          <w:rFonts w:cs="Arial"/>
          <w:color w:val="000000"/>
          <w:szCs w:val="24"/>
          <w:shd w:val="clear" w:color="auto" w:fill="FFFFFF"/>
        </w:rPr>
      </w:pPr>
      <w:r w:rsidRPr="00341666">
        <w:rPr>
          <w:rFonts w:cs="Arial"/>
          <w:color w:val="000000"/>
          <w:szCs w:val="24"/>
          <w:shd w:val="clear" w:color="auto" w:fill="FFFFFF"/>
        </w:rPr>
        <w:t xml:space="preserve">All budget amendments should be discussed with the program office prior to the submission of an FS-10A. Amendments must be submitted with sufficient time for review and be postmarked no later than </w:t>
      </w:r>
      <w:r w:rsidR="00B45928">
        <w:rPr>
          <w:rFonts w:cs="Arial"/>
          <w:color w:val="000000"/>
          <w:szCs w:val="24"/>
          <w:shd w:val="clear" w:color="auto" w:fill="FFFFFF"/>
        </w:rPr>
        <w:t>December</w:t>
      </w:r>
      <w:r w:rsidRPr="00341666">
        <w:rPr>
          <w:rFonts w:cs="Arial"/>
          <w:color w:val="000000"/>
          <w:szCs w:val="24"/>
          <w:shd w:val="clear" w:color="auto" w:fill="FFFFFF"/>
        </w:rPr>
        <w:t xml:space="preserve"> 1, 2024.</w:t>
      </w:r>
    </w:p>
    <w:p w14:paraId="14A7BC8E" w14:textId="77777777" w:rsidR="00341666" w:rsidRPr="00341666" w:rsidRDefault="00341666" w:rsidP="00341666">
      <w:pPr>
        <w:spacing w:after="0" w:line="240" w:lineRule="auto"/>
        <w:contextualSpacing/>
        <w:jc w:val="both"/>
        <w:rPr>
          <w:rFonts w:cs="Arial"/>
          <w:color w:val="000000"/>
          <w:szCs w:val="24"/>
          <w:shd w:val="clear" w:color="auto" w:fill="FFFFFF"/>
        </w:rPr>
      </w:pPr>
    </w:p>
    <w:p w14:paraId="0786BABB" w14:textId="77777777" w:rsidR="00B757D6" w:rsidRPr="00B757D6" w:rsidRDefault="00B757D6" w:rsidP="00341666">
      <w:pPr>
        <w:spacing w:after="0" w:line="240" w:lineRule="auto"/>
        <w:contextualSpacing/>
        <w:jc w:val="both"/>
        <w:rPr>
          <w:rFonts w:eastAsia="Times New Roman"/>
          <w:bCs/>
        </w:rPr>
      </w:pPr>
      <w:r w:rsidRPr="00341666">
        <w:rPr>
          <w:rFonts w:cs="Arial"/>
          <w:color w:val="000000"/>
          <w:szCs w:val="24"/>
          <w:shd w:val="clear" w:color="auto" w:fill="FFFFFF"/>
        </w:rPr>
        <w:t>For additional information or assistance please contact:</w:t>
      </w:r>
      <w:r w:rsidRPr="00B757D6">
        <w:rPr>
          <w:shd w:val="clear" w:color="auto" w:fill="FFFFFF"/>
        </w:rPr>
        <w:t> </w:t>
      </w:r>
      <w:hyperlink r:id="rId13" w:history="1">
        <w:r w:rsidRPr="00B757D6">
          <w:rPr>
            <w:rStyle w:val="Hyperlink"/>
            <w:rFonts w:cs="Arial"/>
            <w:szCs w:val="24"/>
          </w:rPr>
          <w:t>fieldsupport@nysed.gov</w:t>
        </w:r>
      </w:hyperlink>
      <w:r w:rsidRPr="00B757D6">
        <w:rPr>
          <w:rStyle w:val="Hyperlink"/>
          <w:rFonts w:cs="Arial"/>
          <w:szCs w:val="24"/>
        </w:rPr>
        <w:t xml:space="preserve">. </w:t>
      </w:r>
    </w:p>
    <w:p w14:paraId="29A48653" w14:textId="77777777" w:rsidR="003E3C30" w:rsidRDefault="003E3C30" w:rsidP="003C62C1">
      <w:pPr>
        <w:widowControl w:val="0"/>
        <w:spacing w:after="0" w:line="240" w:lineRule="auto"/>
        <w:jc w:val="center"/>
        <w:rPr>
          <w:rFonts w:ascii="Verdana" w:eastAsia="Times New Roman" w:hAnsi="Verdana" w:cs="Times New Roman"/>
          <w:b/>
          <w:snapToGrid w:val="0"/>
          <w:sz w:val="32"/>
          <w:szCs w:val="32"/>
        </w:rPr>
        <w:sectPr w:rsidR="003E3C30" w:rsidSect="0094398B">
          <w:headerReference w:type="default" r:id="rId14"/>
          <w:footerReference w:type="default" r:id="rId15"/>
          <w:endnotePr>
            <w:numFmt w:val="decimal"/>
          </w:endnotePr>
          <w:pgSz w:w="12240" w:h="15840" w:code="1"/>
          <w:pgMar w:top="1080" w:right="1440" w:bottom="360" w:left="1440" w:header="576" w:footer="261" w:gutter="0"/>
          <w:pgNumType w:fmt="lowerRoman"/>
          <w:cols w:space="720"/>
          <w:noEndnote/>
          <w:docGrid w:linePitch="299"/>
        </w:sectPr>
      </w:pPr>
    </w:p>
    <w:p w14:paraId="10F612ED" w14:textId="2BAECF09" w:rsidR="00EF078A" w:rsidRDefault="00EF078A" w:rsidP="00243A52">
      <w:pPr>
        <w:pStyle w:val="Heading1"/>
        <w:spacing w:before="0"/>
        <w:jc w:val="center"/>
        <w:rPr>
          <w:rFonts w:eastAsia="Times New Roman"/>
        </w:rPr>
      </w:pPr>
      <w:r w:rsidRPr="002A3B33">
        <w:rPr>
          <w:rFonts w:eastAsia="Times New Roman"/>
        </w:rPr>
        <w:t xml:space="preserve">Attachment </w:t>
      </w:r>
      <w:r>
        <w:rPr>
          <w:rFonts w:eastAsia="Times New Roman"/>
        </w:rPr>
        <w:t>A</w:t>
      </w:r>
      <w:r w:rsidRPr="002A3B33">
        <w:rPr>
          <w:rFonts w:eastAsia="Times New Roman"/>
        </w:rPr>
        <w:t xml:space="preserve">: </w:t>
      </w:r>
      <w:r w:rsidR="00243A52">
        <w:rPr>
          <w:rFonts w:eastAsia="Times New Roman"/>
        </w:rPr>
        <w:t xml:space="preserve"> </w:t>
      </w:r>
      <w:r w:rsidR="00CE5E4B">
        <w:rPr>
          <w:rFonts w:eastAsia="Times New Roman"/>
        </w:rPr>
        <w:t>Resource Allocation Review</w:t>
      </w:r>
      <w:r w:rsidRPr="002A3B33">
        <w:rPr>
          <w:rFonts w:eastAsia="Times New Roman"/>
        </w:rPr>
        <w:t xml:space="preserve"> Eligible </w:t>
      </w:r>
      <w:r>
        <w:rPr>
          <w:rFonts w:eastAsia="Times New Roman"/>
        </w:rPr>
        <w:t>District</w:t>
      </w:r>
      <w:r w:rsidRPr="002A3B33">
        <w:rPr>
          <w:rFonts w:eastAsia="Times New Roman"/>
        </w:rPr>
        <w:t>s</w:t>
      </w:r>
    </w:p>
    <w:p w14:paraId="47A022FB" w14:textId="77777777" w:rsidR="00EF078A" w:rsidRDefault="00EF078A" w:rsidP="00EF078A"/>
    <w:tbl>
      <w:tblPr>
        <w:tblW w:w="6115" w:type="dxa"/>
        <w:jc w:val="center"/>
        <w:tblLook w:val="04A0" w:firstRow="1" w:lastRow="0" w:firstColumn="1" w:lastColumn="0" w:noHBand="0" w:noVBand="1"/>
      </w:tblPr>
      <w:tblGrid>
        <w:gridCol w:w="1740"/>
        <w:gridCol w:w="2490"/>
        <w:gridCol w:w="1140"/>
        <w:gridCol w:w="745"/>
      </w:tblGrid>
      <w:tr w:rsidR="002F10BD" w:rsidRPr="00472F25" w14:paraId="287ED55E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74E8F2" w14:textId="77777777" w:rsidR="002F10BD" w:rsidRPr="00472F25" w:rsidRDefault="002F10BD" w:rsidP="00472F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District BEDS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0194FF4" w14:textId="656ADF68" w:rsidR="002F10BD" w:rsidRPr="00472F25" w:rsidRDefault="002F10BD" w:rsidP="00472F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District Name</w:t>
            </w:r>
          </w:p>
        </w:tc>
        <w:tc>
          <w:tcPr>
            <w:tcW w:w="18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D9903B" w14:textId="31FE0F72" w:rsidR="002F10BD" w:rsidRPr="00472F25" w:rsidRDefault="002F10BD" w:rsidP="002F10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Projec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 xml:space="preserve"> </w:t>
            </w: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Code</w:t>
            </w:r>
          </w:p>
        </w:tc>
      </w:tr>
      <w:tr w:rsidR="00472F25" w:rsidRPr="00472F25" w14:paraId="095E63A4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37E3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010100010000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D6E8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LBANY CITY SD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1A95B26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791A849D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10</w:t>
            </w:r>
          </w:p>
        </w:tc>
      </w:tr>
      <w:tr w:rsidR="00472F25" w:rsidRPr="00472F25" w14:paraId="16F684F4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12D93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2701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0D35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MSTERDAM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5AD9BEC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60437543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16</w:t>
            </w:r>
          </w:p>
        </w:tc>
      </w:tr>
      <w:tr w:rsidR="00472F25" w:rsidRPr="00472F25" w14:paraId="6E6838EB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308D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0501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55A2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UBURN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B57FB79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09571FB6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18</w:t>
            </w:r>
          </w:p>
        </w:tc>
      </w:tr>
      <w:tr w:rsidR="00472F25" w:rsidRPr="00472F25" w14:paraId="0F652F84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C8B3B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140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613A7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BUFFALO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D3CB081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7C4C1F99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02</w:t>
            </w:r>
          </w:p>
        </w:tc>
      </w:tr>
      <w:tr w:rsidR="00472F25" w:rsidRPr="00472F25" w14:paraId="5DF2F86A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830A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0105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F74B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COHOES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6AB7DB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541C54ED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38</w:t>
            </w:r>
          </w:p>
        </w:tc>
      </w:tr>
      <w:tr w:rsidR="00472F25" w:rsidRPr="00472F25" w14:paraId="0E19C821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DF10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070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A3982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ELMIRA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2AD221E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0702B656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50</w:t>
            </w:r>
          </w:p>
        </w:tc>
      </w:tr>
      <w:tr w:rsidR="00472F25" w:rsidRPr="00472F25" w14:paraId="1865141F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4706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610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46B06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ITHACA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BBAA7B7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62C0C57C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72</w:t>
            </w:r>
          </w:p>
        </w:tc>
      </w:tr>
      <w:tr w:rsidR="00472F25" w:rsidRPr="00472F25" w14:paraId="783288C9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19637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0617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CBB96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JAMESTOWN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EA529DB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61439185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74</w:t>
            </w:r>
          </w:p>
        </w:tc>
      </w:tr>
      <w:tr w:rsidR="00472F25" w:rsidRPr="00472F25" w14:paraId="13F45B88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66F52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620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970A3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KINGSTON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AC2DA81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50457708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78</w:t>
            </w:r>
          </w:p>
        </w:tc>
      </w:tr>
      <w:tr w:rsidR="00472F25" w:rsidRPr="00472F25" w14:paraId="2779A422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819EB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59140106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717F9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ONTICELLO C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F1F8FDD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48DED40C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98</w:t>
            </w:r>
          </w:p>
        </w:tc>
      </w:tr>
      <w:tr w:rsidR="00472F25" w:rsidRPr="00472F25" w14:paraId="7D029B02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A62AE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472F25">
              <w:rPr>
                <w:rFonts w:ascii="Calibri" w:eastAsia="Times New Roman" w:hAnsi="Calibri" w:cs="Calibri"/>
                <w:sz w:val="22"/>
              </w:rPr>
              <w:t>261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854C6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 w:val="22"/>
              </w:rPr>
              <w:t>ROCHESTER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969062C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5D1EADE9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04</w:t>
            </w:r>
          </w:p>
        </w:tc>
      </w:tr>
      <w:tr w:rsidR="00472F25" w:rsidRPr="00472F25" w14:paraId="38D48118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193FC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4118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18EB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ME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2A3B835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5DDE6BA5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126</w:t>
            </w:r>
          </w:p>
        </w:tc>
      </w:tr>
      <w:tr w:rsidR="00472F25" w:rsidRPr="00472F25" w14:paraId="41734993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52A1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5306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3CD52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CHENECTADY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B388CAC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637959B4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130</w:t>
            </w:r>
          </w:p>
        </w:tc>
      </w:tr>
      <w:tr w:rsidR="00472F25" w:rsidRPr="00472F25" w14:paraId="0FECA8C7" w14:textId="77777777" w:rsidTr="003437A5">
        <w:trPr>
          <w:trHeight w:val="432"/>
          <w:jc w:val="center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A578D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color w:val="000000"/>
                <w:sz w:val="22"/>
              </w:rPr>
              <w:t>421800010000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DC38C" w14:textId="77777777" w:rsidR="00472F25" w:rsidRPr="00472F25" w:rsidRDefault="00472F25" w:rsidP="00472F2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YRACUSE CITY S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D238722" w14:textId="77777777" w:rsidR="00472F25" w:rsidRPr="00472F25" w:rsidRDefault="00472F25" w:rsidP="002F10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0011-24-</w:t>
            </w:r>
          </w:p>
        </w:tc>
        <w:tc>
          <w:tcPr>
            <w:tcW w:w="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bottom"/>
            <w:hideMark/>
          </w:tcPr>
          <w:p w14:paraId="170402D0" w14:textId="77777777" w:rsidR="00472F25" w:rsidRPr="00472F25" w:rsidRDefault="00472F25" w:rsidP="003437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472F25">
              <w:rPr>
                <w:rFonts w:ascii="Calibri" w:eastAsia="Times New Roman" w:hAnsi="Calibri" w:cs="Calibri"/>
                <w:b/>
                <w:bCs/>
                <w:szCs w:val="24"/>
              </w:rPr>
              <w:t>3006</w:t>
            </w:r>
          </w:p>
        </w:tc>
      </w:tr>
    </w:tbl>
    <w:p w14:paraId="5CCDAD59" w14:textId="77777777" w:rsidR="00EF078A" w:rsidRDefault="00EF078A" w:rsidP="00B16E6F">
      <w:pPr>
        <w:spacing w:after="0" w:line="240" w:lineRule="auto"/>
        <w:ind w:left="-360"/>
        <w:jc w:val="center"/>
        <w:rPr>
          <w:rFonts w:eastAsia="Times New Roman" w:cs="Arial"/>
          <w:b/>
          <w:szCs w:val="24"/>
        </w:rPr>
      </w:pPr>
    </w:p>
    <w:p w14:paraId="75DDE45B" w14:textId="77777777" w:rsidR="00EF078A" w:rsidRDefault="00EF078A" w:rsidP="00B16E6F">
      <w:pPr>
        <w:spacing w:after="0" w:line="240" w:lineRule="auto"/>
        <w:ind w:left="-360"/>
        <w:jc w:val="center"/>
        <w:rPr>
          <w:rFonts w:eastAsia="Times New Roman" w:cs="Arial"/>
          <w:b/>
          <w:szCs w:val="24"/>
        </w:rPr>
      </w:pPr>
    </w:p>
    <w:p w14:paraId="61CF8815" w14:textId="77777777" w:rsidR="00EF078A" w:rsidRDefault="00EF078A" w:rsidP="00B16E6F">
      <w:pPr>
        <w:spacing w:after="0" w:line="240" w:lineRule="auto"/>
        <w:ind w:left="-360"/>
        <w:jc w:val="center"/>
        <w:rPr>
          <w:rFonts w:eastAsia="Times New Roman" w:cs="Arial"/>
          <w:b/>
          <w:szCs w:val="24"/>
        </w:rPr>
      </w:pPr>
    </w:p>
    <w:p w14:paraId="4F35A952" w14:textId="77777777" w:rsidR="003C62C1" w:rsidRDefault="003C62C1" w:rsidP="00B16E6F">
      <w:pPr>
        <w:spacing w:after="0" w:line="240" w:lineRule="auto"/>
        <w:ind w:left="-360"/>
        <w:jc w:val="center"/>
        <w:rPr>
          <w:rFonts w:eastAsia="Times New Roman" w:cs="Arial"/>
          <w:b/>
          <w:szCs w:val="24"/>
        </w:rPr>
      </w:pPr>
    </w:p>
    <w:sectPr w:rsidR="003C62C1" w:rsidSect="000E2E5C">
      <w:pgSz w:w="12240" w:h="15840" w:code="1"/>
      <w:pgMar w:top="1440" w:right="1440" w:bottom="1440" w:left="1440" w:header="576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8B7B9" w14:textId="77777777" w:rsidR="00967793" w:rsidRDefault="00967793">
      <w:pPr>
        <w:spacing w:after="0" w:line="240" w:lineRule="auto"/>
      </w:pPr>
      <w:r>
        <w:separator/>
      </w:r>
    </w:p>
  </w:endnote>
  <w:endnote w:type="continuationSeparator" w:id="0">
    <w:p w14:paraId="5CAE5F44" w14:textId="77777777" w:rsidR="00967793" w:rsidRDefault="00967793">
      <w:pPr>
        <w:spacing w:after="0" w:line="240" w:lineRule="auto"/>
      </w:pPr>
      <w:r>
        <w:continuationSeparator/>
      </w:r>
    </w:p>
  </w:endnote>
  <w:endnote w:type="continuationNotice" w:id="1">
    <w:p w14:paraId="440FD0BD" w14:textId="77777777" w:rsidR="00967793" w:rsidRDefault="009677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16394" w14:textId="0426747C" w:rsidR="004F5CAF" w:rsidRDefault="004F5CAF">
    <w:pPr>
      <w:pStyle w:val="Footer"/>
      <w:jc w:val="center"/>
    </w:pPr>
  </w:p>
  <w:p w14:paraId="3E461994" w14:textId="77777777" w:rsidR="004F5CAF" w:rsidRDefault="004F5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B178F" w14:textId="77777777" w:rsidR="00967793" w:rsidRDefault="00967793">
      <w:pPr>
        <w:spacing w:after="0" w:line="240" w:lineRule="auto"/>
      </w:pPr>
      <w:r>
        <w:separator/>
      </w:r>
    </w:p>
  </w:footnote>
  <w:footnote w:type="continuationSeparator" w:id="0">
    <w:p w14:paraId="27BEF303" w14:textId="77777777" w:rsidR="00967793" w:rsidRDefault="00967793">
      <w:pPr>
        <w:spacing w:after="0" w:line="240" w:lineRule="auto"/>
      </w:pPr>
      <w:r>
        <w:continuationSeparator/>
      </w:r>
    </w:p>
  </w:footnote>
  <w:footnote w:type="continuationNotice" w:id="1">
    <w:p w14:paraId="62537222" w14:textId="77777777" w:rsidR="00967793" w:rsidRDefault="009677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B8E10" w14:textId="246D8FAD" w:rsidR="004F5CAF" w:rsidRDefault="000D443E" w:rsidP="00B757D6">
    <w:pPr>
      <w:pStyle w:val="Header"/>
      <w:jc w:val="center"/>
      <w:rPr>
        <w:rFonts w:ascii="Verdana" w:hAnsi="Verdana" w:cs="Arial"/>
        <w:b/>
        <w:szCs w:val="24"/>
      </w:rPr>
    </w:pPr>
    <w:r>
      <w:rPr>
        <w:rFonts w:ascii="Verdana" w:hAnsi="Verdana" w:cs="Arial"/>
        <w:b/>
        <w:szCs w:val="24"/>
      </w:rPr>
      <w:t>2024</w:t>
    </w:r>
    <w:r w:rsidR="004F5CAF" w:rsidRPr="00D41BDF">
      <w:rPr>
        <w:rFonts w:ascii="Verdana" w:hAnsi="Verdana" w:cs="Arial"/>
        <w:b/>
        <w:szCs w:val="24"/>
      </w:rPr>
      <w:t xml:space="preserve"> Title I School Improvement Grant </w:t>
    </w:r>
    <w:r>
      <w:rPr>
        <w:rFonts w:ascii="Verdana" w:hAnsi="Verdana" w:cs="Arial"/>
        <w:b/>
        <w:szCs w:val="24"/>
      </w:rPr>
      <w:t>(SIG)</w:t>
    </w:r>
    <w:r w:rsidR="004F5CAF" w:rsidRPr="00D41BDF">
      <w:rPr>
        <w:rFonts w:ascii="Verdana" w:hAnsi="Verdana" w:cs="Arial"/>
        <w:b/>
        <w:szCs w:val="24"/>
      </w:rPr>
      <w:t>1003</w:t>
    </w:r>
  </w:p>
  <w:p w14:paraId="2815E503" w14:textId="07BCC1EC" w:rsidR="004F5CAF" w:rsidRPr="00D41BDF" w:rsidRDefault="000D443E" w:rsidP="00B757D6">
    <w:pPr>
      <w:pStyle w:val="Header"/>
      <w:jc w:val="center"/>
      <w:rPr>
        <w:rFonts w:ascii="Verdana" w:hAnsi="Verdana" w:cs="Arial"/>
        <w:b/>
        <w:szCs w:val="24"/>
      </w:rPr>
    </w:pPr>
    <w:r>
      <w:rPr>
        <w:rFonts w:ascii="Verdana" w:hAnsi="Verdana" w:cs="Arial"/>
        <w:b/>
        <w:szCs w:val="24"/>
      </w:rPr>
      <w:t>Resource Allocation Review (RAR) Pilot</w:t>
    </w:r>
    <w:r w:rsidR="004F5CAF">
      <w:rPr>
        <w:rFonts w:ascii="Verdana" w:hAnsi="Verdana" w:cs="Arial"/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844C56"/>
    <w:multiLevelType w:val="hybridMultilevel"/>
    <w:tmpl w:val="FFFFFFFF"/>
    <w:lvl w:ilvl="0" w:tplc="FFFFFFFF">
      <w:start w:val="1"/>
      <w:numFmt w:val="decimal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DFCA99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63303A2"/>
    <w:multiLevelType w:val="hybridMultilevel"/>
    <w:tmpl w:val="C11CCAC6"/>
    <w:lvl w:ilvl="0" w:tplc="A0B4AF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840C55"/>
    <w:multiLevelType w:val="hybridMultilevel"/>
    <w:tmpl w:val="1152CD52"/>
    <w:lvl w:ilvl="0" w:tplc="E118E4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8C75DC"/>
    <w:multiLevelType w:val="hybridMultilevel"/>
    <w:tmpl w:val="1152CD52"/>
    <w:lvl w:ilvl="0" w:tplc="E118E4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941DF1"/>
    <w:multiLevelType w:val="hybridMultilevel"/>
    <w:tmpl w:val="9C06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80788"/>
    <w:multiLevelType w:val="hybridMultilevel"/>
    <w:tmpl w:val="44E09BE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DD5768"/>
    <w:multiLevelType w:val="hybridMultilevel"/>
    <w:tmpl w:val="E35C02AC"/>
    <w:lvl w:ilvl="0" w:tplc="04090019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0541251"/>
    <w:multiLevelType w:val="hybridMultilevel"/>
    <w:tmpl w:val="B1C212A2"/>
    <w:lvl w:ilvl="0" w:tplc="0BD2D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C0183"/>
    <w:multiLevelType w:val="hybridMultilevel"/>
    <w:tmpl w:val="3F76E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35873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585756AB"/>
    <w:multiLevelType w:val="hybridMultilevel"/>
    <w:tmpl w:val="1152CD52"/>
    <w:lvl w:ilvl="0" w:tplc="E118E4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14176E"/>
    <w:multiLevelType w:val="hybridMultilevel"/>
    <w:tmpl w:val="05A4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B038F"/>
    <w:multiLevelType w:val="hybridMultilevel"/>
    <w:tmpl w:val="D76ABFC2"/>
    <w:lvl w:ilvl="0" w:tplc="4AB68A9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B8715B"/>
    <w:multiLevelType w:val="hybridMultilevel"/>
    <w:tmpl w:val="DC8EE1D6"/>
    <w:lvl w:ilvl="0" w:tplc="04090019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6D2396"/>
    <w:multiLevelType w:val="hybridMultilevel"/>
    <w:tmpl w:val="B2726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856172"/>
    <w:multiLevelType w:val="hybridMultilevel"/>
    <w:tmpl w:val="99B095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46D5C9A"/>
    <w:multiLevelType w:val="hybridMultilevel"/>
    <w:tmpl w:val="CAA47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F55D5A"/>
    <w:multiLevelType w:val="hybridMultilevel"/>
    <w:tmpl w:val="70FAC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CDD7752"/>
    <w:multiLevelType w:val="hybridMultilevel"/>
    <w:tmpl w:val="9E244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381E17"/>
    <w:multiLevelType w:val="hybridMultilevel"/>
    <w:tmpl w:val="9E2446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E713DE"/>
    <w:multiLevelType w:val="hybridMultilevel"/>
    <w:tmpl w:val="9D86B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2484310">
    <w:abstractNumId w:val="17"/>
  </w:num>
  <w:num w:numId="2" w16cid:durableId="1381515450">
    <w:abstractNumId w:val="9"/>
  </w:num>
  <w:num w:numId="3" w16cid:durableId="1253009397">
    <w:abstractNumId w:val="18"/>
  </w:num>
  <w:num w:numId="4" w16cid:durableId="387996309">
    <w:abstractNumId w:val="21"/>
  </w:num>
  <w:num w:numId="5" w16cid:durableId="268125290">
    <w:abstractNumId w:val="8"/>
  </w:num>
  <w:num w:numId="6" w16cid:durableId="1010058863">
    <w:abstractNumId w:val="3"/>
  </w:num>
  <w:num w:numId="7" w16cid:durableId="95489930">
    <w:abstractNumId w:val="11"/>
  </w:num>
  <w:num w:numId="8" w16cid:durableId="308940973">
    <w:abstractNumId w:val="4"/>
  </w:num>
  <w:num w:numId="9" w16cid:durableId="429787288">
    <w:abstractNumId w:val="6"/>
  </w:num>
  <w:num w:numId="10" w16cid:durableId="1764373059">
    <w:abstractNumId w:val="7"/>
  </w:num>
  <w:num w:numId="11" w16cid:durableId="719675679">
    <w:abstractNumId w:val="14"/>
  </w:num>
  <w:num w:numId="12" w16cid:durableId="1057512058">
    <w:abstractNumId w:val="2"/>
  </w:num>
  <w:num w:numId="13" w16cid:durableId="554006285">
    <w:abstractNumId w:val="16"/>
  </w:num>
  <w:num w:numId="14" w16cid:durableId="2082437921">
    <w:abstractNumId w:val="13"/>
  </w:num>
  <w:num w:numId="15" w16cid:durableId="1190920739">
    <w:abstractNumId w:val="15"/>
  </w:num>
  <w:num w:numId="16" w16cid:durableId="447435892">
    <w:abstractNumId w:val="5"/>
  </w:num>
  <w:num w:numId="17" w16cid:durableId="771703919">
    <w:abstractNumId w:val="0"/>
  </w:num>
  <w:num w:numId="18" w16cid:durableId="870994291">
    <w:abstractNumId w:val="19"/>
  </w:num>
  <w:num w:numId="19" w16cid:durableId="1960989682">
    <w:abstractNumId w:val="10"/>
  </w:num>
  <w:num w:numId="20" w16cid:durableId="2061979700">
    <w:abstractNumId w:val="1"/>
  </w:num>
  <w:num w:numId="21" w16cid:durableId="1901558193">
    <w:abstractNumId w:val="12"/>
  </w:num>
  <w:num w:numId="22" w16cid:durableId="192427815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TQwMzW0tDQ2MDZT0lEKTi0uzszPAykwqwUAkUUGPywAAAA="/>
  </w:docVars>
  <w:rsids>
    <w:rsidRoot w:val="00F34527"/>
    <w:rsid w:val="00011E06"/>
    <w:rsid w:val="000138CE"/>
    <w:rsid w:val="00016FCD"/>
    <w:rsid w:val="00022D90"/>
    <w:rsid w:val="0002493B"/>
    <w:rsid w:val="000256C1"/>
    <w:rsid w:val="00025A32"/>
    <w:rsid w:val="00032809"/>
    <w:rsid w:val="00033130"/>
    <w:rsid w:val="00036301"/>
    <w:rsid w:val="000372A4"/>
    <w:rsid w:val="00040086"/>
    <w:rsid w:val="0004049C"/>
    <w:rsid w:val="0004249F"/>
    <w:rsid w:val="000451CC"/>
    <w:rsid w:val="0004663D"/>
    <w:rsid w:val="00047351"/>
    <w:rsid w:val="000506DC"/>
    <w:rsid w:val="00051A00"/>
    <w:rsid w:val="00053363"/>
    <w:rsid w:val="00053409"/>
    <w:rsid w:val="00053985"/>
    <w:rsid w:val="0005487A"/>
    <w:rsid w:val="00055FD8"/>
    <w:rsid w:val="0005680D"/>
    <w:rsid w:val="000605C0"/>
    <w:rsid w:val="00060EDB"/>
    <w:rsid w:val="000628D8"/>
    <w:rsid w:val="00063910"/>
    <w:rsid w:val="000644DE"/>
    <w:rsid w:val="0006632F"/>
    <w:rsid w:val="00066B66"/>
    <w:rsid w:val="00067C7E"/>
    <w:rsid w:val="0007052E"/>
    <w:rsid w:val="00073FE5"/>
    <w:rsid w:val="00074E34"/>
    <w:rsid w:val="00076EA5"/>
    <w:rsid w:val="00077F04"/>
    <w:rsid w:val="00082B27"/>
    <w:rsid w:val="00085625"/>
    <w:rsid w:val="00087F71"/>
    <w:rsid w:val="0009068C"/>
    <w:rsid w:val="0009083E"/>
    <w:rsid w:val="000930C7"/>
    <w:rsid w:val="000941DC"/>
    <w:rsid w:val="000963D2"/>
    <w:rsid w:val="00097335"/>
    <w:rsid w:val="000979C7"/>
    <w:rsid w:val="000A0B6A"/>
    <w:rsid w:val="000A2035"/>
    <w:rsid w:val="000A351A"/>
    <w:rsid w:val="000A5171"/>
    <w:rsid w:val="000A5657"/>
    <w:rsid w:val="000A64F7"/>
    <w:rsid w:val="000A7B28"/>
    <w:rsid w:val="000B0B7F"/>
    <w:rsid w:val="000B2291"/>
    <w:rsid w:val="000B465D"/>
    <w:rsid w:val="000B560A"/>
    <w:rsid w:val="000C023E"/>
    <w:rsid w:val="000C3F3A"/>
    <w:rsid w:val="000C6F05"/>
    <w:rsid w:val="000D443E"/>
    <w:rsid w:val="000D79C3"/>
    <w:rsid w:val="000E2127"/>
    <w:rsid w:val="000E2E5C"/>
    <w:rsid w:val="000E61E6"/>
    <w:rsid w:val="000F18C4"/>
    <w:rsid w:val="000F3C1B"/>
    <w:rsid w:val="000F4826"/>
    <w:rsid w:val="00101D1D"/>
    <w:rsid w:val="001121DA"/>
    <w:rsid w:val="00114DE4"/>
    <w:rsid w:val="001176E8"/>
    <w:rsid w:val="001208DB"/>
    <w:rsid w:val="00121559"/>
    <w:rsid w:val="00121915"/>
    <w:rsid w:val="00122F1E"/>
    <w:rsid w:val="00125398"/>
    <w:rsid w:val="00127773"/>
    <w:rsid w:val="00130371"/>
    <w:rsid w:val="00132744"/>
    <w:rsid w:val="0013301C"/>
    <w:rsid w:val="001347A1"/>
    <w:rsid w:val="0014107E"/>
    <w:rsid w:val="0014302B"/>
    <w:rsid w:val="00144079"/>
    <w:rsid w:val="00144A81"/>
    <w:rsid w:val="00144FD3"/>
    <w:rsid w:val="00145761"/>
    <w:rsid w:val="0014598C"/>
    <w:rsid w:val="00151BEF"/>
    <w:rsid w:val="00152309"/>
    <w:rsid w:val="00156A85"/>
    <w:rsid w:val="0016061E"/>
    <w:rsid w:val="00161EB7"/>
    <w:rsid w:val="00163EC2"/>
    <w:rsid w:val="00165871"/>
    <w:rsid w:val="00171528"/>
    <w:rsid w:val="00171DA5"/>
    <w:rsid w:val="001742AF"/>
    <w:rsid w:val="0017710E"/>
    <w:rsid w:val="0018078D"/>
    <w:rsid w:val="001812BD"/>
    <w:rsid w:val="00181513"/>
    <w:rsid w:val="001823A0"/>
    <w:rsid w:val="00182AE6"/>
    <w:rsid w:val="00185A07"/>
    <w:rsid w:val="00185F97"/>
    <w:rsid w:val="00186584"/>
    <w:rsid w:val="00191614"/>
    <w:rsid w:val="0019263F"/>
    <w:rsid w:val="0019304E"/>
    <w:rsid w:val="00194014"/>
    <w:rsid w:val="001A0745"/>
    <w:rsid w:val="001A355D"/>
    <w:rsid w:val="001A5814"/>
    <w:rsid w:val="001B062D"/>
    <w:rsid w:val="001B714C"/>
    <w:rsid w:val="001B7822"/>
    <w:rsid w:val="001C2641"/>
    <w:rsid w:val="001C5979"/>
    <w:rsid w:val="001C5FFE"/>
    <w:rsid w:val="001C65C6"/>
    <w:rsid w:val="001D24C3"/>
    <w:rsid w:val="001D2C5C"/>
    <w:rsid w:val="001D4EF7"/>
    <w:rsid w:val="001D55CD"/>
    <w:rsid w:val="001D78BF"/>
    <w:rsid w:val="001E1188"/>
    <w:rsid w:val="001E3B85"/>
    <w:rsid w:val="001E51D2"/>
    <w:rsid w:val="001E73BE"/>
    <w:rsid w:val="001E7AA1"/>
    <w:rsid w:val="001F06D4"/>
    <w:rsid w:val="001F2082"/>
    <w:rsid w:val="001F25C0"/>
    <w:rsid w:val="001F2BF8"/>
    <w:rsid w:val="0020190F"/>
    <w:rsid w:val="00210CBC"/>
    <w:rsid w:val="00211666"/>
    <w:rsid w:val="00212A25"/>
    <w:rsid w:val="00215B4B"/>
    <w:rsid w:val="00220E5D"/>
    <w:rsid w:val="00223865"/>
    <w:rsid w:val="00225E40"/>
    <w:rsid w:val="002379CA"/>
    <w:rsid w:val="0024241A"/>
    <w:rsid w:val="00243A52"/>
    <w:rsid w:val="00243FB7"/>
    <w:rsid w:val="002500D5"/>
    <w:rsid w:val="00251B20"/>
    <w:rsid w:val="002560AE"/>
    <w:rsid w:val="00256374"/>
    <w:rsid w:val="00265EAB"/>
    <w:rsid w:val="00266E42"/>
    <w:rsid w:val="00267CB1"/>
    <w:rsid w:val="002747DF"/>
    <w:rsid w:val="00280506"/>
    <w:rsid w:val="002833D1"/>
    <w:rsid w:val="00283EF7"/>
    <w:rsid w:val="00284D1C"/>
    <w:rsid w:val="00285B66"/>
    <w:rsid w:val="00286EAB"/>
    <w:rsid w:val="00290575"/>
    <w:rsid w:val="00291925"/>
    <w:rsid w:val="00291ADA"/>
    <w:rsid w:val="00293A7B"/>
    <w:rsid w:val="00293C57"/>
    <w:rsid w:val="0029567A"/>
    <w:rsid w:val="002A132E"/>
    <w:rsid w:val="002A3B33"/>
    <w:rsid w:val="002B1D18"/>
    <w:rsid w:val="002B5467"/>
    <w:rsid w:val="002C0165"/>
    <w:rsid w:val="002C3006"/>
    <w:rsid w:val="002C4DB7"/>
    <w:rsid w:val="002C5960"/>
    <w:rsid w:val="002C614A"/>
    <w:rsid w:val="002C7620"/>
    <w:rsid w:val="002D54F8"/>
    <w:rsid w:val="002E12F7"/>
    <w:rsid w:val="002E251A"/>
    <w:rsid w:val="002E2A34"/>
    <w:rsid w:val="002E3835"/>
    <w:rsid w:val="002E3B9A"/>
    <w:rsid w:val="002E4F1D"/>
    <w:rsid w:val="002E61C1"/>
    <w:rsid w:val="002E66C3"/>
    <w:rsid w:val="002F10BD"/>
    <w:rsid w:val="002F2D9C"/>
    <w:rsid w:val="002F2E4F"/>
    <w:rsid w:val="003005CC"/>
    <w:rsid w:val="00305AB7"/>
    <w:rsid w:val="00307797"/>
    <w:rsid w:val="003112B6"/>
    <w:rsid w:val="00313590"/>
    <w:rsid w:val="00323328"/>
    <w:rsid w:val="003248AA"/>
    <w:rsid w:val="00324B1C"/>
    <w:rsid w:val="00327F00"/>
    <w:rsid w:val="003311A2"/>
    <w:rsid w:val="00340B8B"/>
    <w:rsid w:val="003411CD"/>
    <w:rsid w:val="00341666"/>
    <w:rsid w:val="003427D3"/>
    <w:rsid w:val="003437A5"/>
    <w:rsid w:val="003455C6"/>
    <w:rsid w:val="003503AF"/>
    <w:rsid w:val="00351D09"/>
    <w:rsid w:val="0035340B"/>
    <w:rsid w:val="00357274"/>
    <w:rsid w:val="00362244"/>
    <w:rsid w:val="00362516"/>
    <w:rsid w:val="0036263F"/>
    <w:rsid w:val="00364391"/>
    <w:rsid w:val="0036491A"/>
    <w:rsid w:val="003670BB"/>
    <w:rsid w:val="00370686"/>
    <w:rsid w:val="00373850"/>
    <w:rsid w:val="00374B77"/>
    <w:rsid w:val="00375987"/>
    <w:rsid w:val="00375D0C"/>
    <w:rsid w:val="0037642A"/>
    <w:rsid w:val="003821A1"/>
    <w:rsid w:val="003841B0"/>
    <w:rsid w:val="00385E97"/>
    <w:rsid w:val="0038662B"/>
    <w:rsid w:val="00387B73"/>
    <w:rsid w:val="00387E12"/>
    <w:rsid w:val="0039002C"/>
    <w:rsid w:val="003908B6"/>
    <w:rsid w:val="003964F2"/>
    <w:rsid w:val="00396D2E"/>
    <w:rsid w:val="003A1835"/>
    <w:rsid w:val="003A7E3C"/>
    <w:rsid w:val="003B0E83"/>
    <w:rsid w:val="003B12F0"/>
    <w:rsid w:val="003B2B04"/>
    <w:rsid w:val="003B30A4"/>
    <w:rsid w:val="003B3131"/>
    <w:rsid w:val="003B59DC"/>
    <w:rsid w:val="003B6131"/>
    <w:rsid w:val="003B744D"/>
    <w:rsid w:val="003C0763"/>
    <w:rsid w:val="003C1627"/>
    <w:rsid w:val="003C2E3F"/>
    <w:rsid w:val="003C58BB"/>
    <w:rsid w:val="003C62C1"/>
    <w:rsid w:val="003D0E14"/>
    <w:rsid w:val="003D4362"/>
    <w:rsid w:val="003D51AD"/>
    <w:rsid w:val="003E0568"/>
    <w:rsid w:val="003E1AAF"/>
    <w:rsid w:val="003E3C30"/>
    <w:rsid w:val="003E68A6"/>
    <w:rsid w:val="003E78DB"/>
    <w:rsid w:val="003F5690"/>
    <w:rsid w:val="00402174"/>
    <w:rsid w:val="00402D0F"/>
    <w:rsid w:val="00403C1E"/>
    <w:rsid w:val="00411EA0"/>
    <w:rsid w:val="004126F8"/>
    <w:rsid w:val="00416349"/>
    <w:rsid w:val="00416EB6"/>
    <w:rsid w:val="004200EC"/>
    <w:rsid w:val="00421011"/>
    <w:rsid w:val="0043346E"/>
    <w:rsid w:val="00433FCF"/>
    <w:rsid w:val="0043509E"/>
    <w:rsid w:val="00437219"/>
    <w:rsid w:val="00441589"/>
    <w:rsid w:val="00442064"/>
    <w:rsid w:val="00444C38"/>
    <w:rsid w:val="0044746A"/>
    <w:rsid w:val="004558EB"/>
    <w:rsid w:val="00463B33"/>
    <w:rsid w:val="00464532"/>
    <w:rsid w:val="00465807"/>
    <w:rsid w:val="00465A9E"/>
    <w:rsid w:val="00467BCB"/>
    <w:rsid w:val="0047111D"/>
    <w:rsid w:val="00472F25"/>
    <w:rsid w:val="0047319A"/>
    <w:rsid w:val="004749E4"/>
    <w:rsid w:val="004761ED"/>
    <w:rsid w:val="00476A72"/>
    <w:rsid w:val="00476A86"/>
    <w:rsid w:val="00481943"/>
    <w:rsid w:val="00483174"/>
    <w:rsid w:val="0048383E"/>
    <w:rsid w:val="00483CBE"/>
    <w:rsid w:val="004840BD"/>
    <w:rsid w:val="00485E3D"/>
    <w:rsid w:val="004905A5"/>
    <w:rsid w:val="004945CD"/>
    <w:rsid w:val="004960BB"/>
    <w:rsid w:val="00496FDE"/>
    <w:rsid w:val="00497219"/>
    <w:rsid w:val="004A01AB"/>
    <w:rsid w:val="004A570F"/>
    <w:rsid w:val="004A5D96"/>
    <w:rsid w:val="004B48D5"/>
    <w:rsid w:val="004B673A"/>
    <w:rsid w:val="004B7225"/>
    <w:rsid w:val="004C1BB8"/>
    <w:rsid w:val="004C481A"/>
    <w:rsid w:val="004C666D"/>
    <w:rsid w:val="004C6D50"/>
    <w:rsid w:val="004D1B2F"/>
    <w:rsid w:val="004D228A"/>
    <w:rsid w:val="004D2896"/>
    <w:rsid w:val="004D33F2"/>
    <w:rsid w:val="004D3486"/>
    <w:rsid w:val="004D77D6"/>
    <w:rsid w:val="004E0E1D"/>
    <w:rsid w:val="004E1B90"/>
    <w:rsid w:val="004E4F88"/>
    <w:rsid w:val="004F55C9"/>
    <w:rsid w:val="004F5CAF"/>
    <w:rsid w:val="00500065"/>
    <w:rsid w:val="005018BC"/>
    <w:rsid w:val="005063CD"/>
    <w:rsid w:val="00506716"/>
    <w:rsid w:val="005100EC"/>
    <w:rsid w:val="0051023D"/>
    <w:rsid w:val="00512C3E"/>
    <w:rsid w:val="00513924"/>
    <w:rsid w:val="00515A85"/>
    <w:rsid w:val="00524E5E"/>
    <w:rsid w:val="005262B6"/>
    <w:rsid w:val="00531379"/>
    <w:rsid w:val="00533605"/>
    <w:rsid w:val="00534733"/>
    <w:rsid w:val="00540A7D"/>
    <w:rsid w:val="00542A32"/>
    <w:rsid w:val="0054484B"/>
    <w:rsid w:val="0054764E"/>
    <w:rsid w:val="005574EE"/>
    <w:rsid w:val="00557D16"/>
    <w:rsid w:val="00561763"/>
    <w:rsid w:val="00562DF6"/>
    <w:rsid w:val="005645D2"/>
    <w:rsid w:val="00570372"/>
    <w:rsid w:val="00577FEF"/>
    <w:rsid w:val="00580821"/>
    <w:rsid w:val="0058127D"/>
    <w:rsid w:val="00582CB5"/>
    <w:rsid w:val="005846A6"/>
    <w:rsid w:val="005852E1"/>
    <w:rsid w:val="00586D0B"/>
    <w:rsid w:val="00586E2F"/>
    <w:rsid w:val="00587767"/>
    <w:rsid w:val="00590195"/>
    <w:rsid w:val="005946C3"/>
    <w:rsid w:val="0059759F"/>
    <w:rsid w:val="005A02D5"/>
    <w:rsid w:val="005A23BA"/>
    <w:rsid w:val="005A5408"/>
    <w:rsid w:val="005A57ED"/>
    <w:rsid w:val="005A6375"/>
    <w:rsid w:val="005A7CDE"/>
    <w:rsid w:val="005B055E"/>
    <w:rsid w:val="005B3184"/>
    <w:rsid w:val="005B5F10"/>
    <w:rsid w:val="005C06AB"/>
    <w:rsid w:val="005C4DEC"/>
    <w:rsid w:val="005C6623"/>
    <w:rsid w:val="005D0580"/>
    <w:rsid w:val="005D058E"/>
    <w:rsid w:val="005D2365"/>
    <w:rsid w:val="005D2A57"/>
    <w:rsid w:val="005D2BA7"/>
    <w:rsid w:val="005D49F6"/>
    <w:rsid w:val="005D6070"/>
    <w:rsid w:val="005D67BB"/>
    <w:rsid w:val="005E124E"/>
    <w:rsid w:val="005E1AF4"/>
    <w:rsid w:val="005E79FE"/>
    <w:rsid w:val="005F0B75"/>
    <w:rsid w:val="005F1C14"/>
    <w:rsid w:val="005F505B"/>
    <w:rsid w:val="005F7EC9"/>
    <w:rsid w:val="006003C3"/>
    <w:rsid w:val="00600F67"/>
    <w:rsid w:val="006025D5"/>
    <w:rsid w:val="00602D5E"/>
    <w:rsid w:val="00604249"/>
    <w:rsid w:val="006051BA"/>
    <w:rsid w:val="00606630"/>
    <w:rsid w:val="0060726E"/>
    <w:rsid w:val="00607D9D"/>
    <w:rsid w:val="00610C76"/>
    <w:rsid w:val="006122BE"/>
    <w:rsid w:val="00612563"/>
    <w:rsid w:val="0061324C"/>
    <w:rsid w:val="00613DF9"/>
    <w:rsid w:val="00615E8C"/>
    <w:rsid w:val="00616088"/>
    <w:rsid w:val="00616F1A"/>
    <w:rsid w:val="006218A9"/>
    <w:rsid w:val="006235D0"/>
    <w:rsid w:val="00623802"/>
    <w:rsid w:val="006269FD"/>
    <w:rsid w:val="00630247"/>
    <w:rsid w:val="00633093"/>
    <w:rsid w:val="006404B5"/>
    <w:rsid w:val="00643662"/>
    <w:rsid w:val="00645570"/>
    <w:rsid w:val="00654642"/>
    <w:rsid w:val="00654E65"/>
    <w:rsid w:val="00666E40"/>
    <w:rsid w:val="00670AE6"/>
    <w:rsid w:val="0067189B"/>
    <w:rsid w:val="00680B1D"/>
    <w:rsid w:val="00682D66"/>
    <w:rsid w:val="0068372C"/>
    <w:rsid w:val="00685181"/>
    <w:rsid w:val="00697543"/>
    <w:rsid w:val="006A2248"/>
    <w:rsid w:val="006A2BCB"/>
    <w:rsid w:val="006A3B29"/>
    <w:rsid w:val="006A672F"/>
    <w:rsid w:val="006B02EA"/>
    <w:rsid w:val="006B0518"/>
    <w:rsid w:val="006B169C"/>
    <w:rsid w:val="006C0889"/>
    <w:rsid w:val="006C7841"/>
    <w:rsid w:val="006D0261"/>
    <w:rsid w:val="006D0E02"/>
    <w:rsid w:val="006D1FCC"/>
    <w:rsid w:val="006D261D"/>
    <w:rsid w:val="006D29F1"/>
    <w:rsid w:val="006D2A59"/>
    <w:rsid w:val="006D570E"/>
    <w:rsid w:val="006D61A5"/>
    <w:rsid w:val="006E075D"/>
    <w:rsid w:val="006E17B2"/>
    <w:rsid w:val="006E3846"/>
    <w:rsid w:val="006E63BF"/>
    <w:rsid w:val="006F36A7"/>
    <w:rsid w:val="0070023D"/>
    <w:rsid w:val="007037C1"/>
    <w:rsid w:val="007038A9"/>
    <w:rsid w:val="007115E5"/>
    <w:rsid w:val="00711B4F"/>
    <w:rsid w:val="00715CF9"/>
    <w:rsid w:val="007233C5"/>
    <w:rsid w:val="0072409F"/>
    <w:rsid w:val="00727674"/>
    <w:rsid w:val="00737207"/>
    <w:rsid w:val="007401DD"/>
    <w:rsid w:val="007414BF"/>
    <w:rsid w:val="00744784"/>
    <w:rsid w:val="00745C02"/>
    <w:rsid w:val="00746953"/>
    <w:rsid w:val="00747125"/>
    <w:rsid w:val="00747849"/>
    <w:rsid w:val="00747924"/>
    <w:rsid w:val="00747FE6"/>
    <w:rsid w:val="00751B3F"/>
    <w:rsid w:val="007541FF"/>
    <w:rsid w:val="00755D6B"/>
    <w:rsid w:val="00762507"/>
    <w:rsid w:val="0076358A"/>
    <w:rsid w:val="00771790"/>
    <w:rsid w:val="00774A8A"/>
    <w:rsid w:val="00775D22"/>
    <w:rsid w:val="00784E83"/>
    <w:rsid w:val="0078533A"/>
    <w:rsid w:val="00792717"/>
    <w:rsid w:val="00794C31"/>
    <w:rsid w:val="00795F89"/>
    <w:rsid w:val="00797E72"/>
    <w:rsid w:val="00797F25"/>
    <w:rsid w:val="007A0881"/>
    <w:rsid w:val="007A68D6"/>
    <w:rsid w:val="007B2A3A"/>
    <w:rsid w:val="007B6B32"/>
    <w:rsid w:val="007C2BBD"/>
    <w:rsid w:val="007C302E"/>
    <w:rsid w:val="007C383F"/>
    <w:rsid w:val="007D00C7"/>
    <w:rsid w:val="007D3E43"/>
    <w:rsid w:val="007D530E"/>
    <w:rsid w:val="007D69D1"/>
    <w:rsid w:val="007D6D25"/>
    <w:rsid w:val="007D78A0"/>
    <w:rsid w:val="007D7C6D"/>
    <w:rsid w:val="007E031F"/>
    <w:rsid w:val="007E576F"/>
    <w:rsid w:val="007F2020"/>
    <w:rsid w:val="007F4AB9"/>
    <w:rsid w:val="007F54A4"/>
    <w:rsid w:val="007F6BD1"/>
    <w:rsid w:val="00800F79"/>
    <w:rsid w:val="00805508"/>
    <w:rsid w:val="0080556A"/>
    <w:rsid w:val="00806DAD"/>
    <w:rsid w:val="008100C5"/>
    <w:rsid w:val="00812469"/>
    <w:rsid w:val="00812542"/>
    <w:rsid w:val="008127D0"/>
    <w:rsid w:val="008134A0"/>
    <w:rsid w:val="00816151"/>
    <w:rsid w:val="008163A1"/>
    <w:rsid w:val="008202D4"/>
    <w:rsid w:val="0082401B"/>
    <w:rsid w:val="00824766"/>
    <w:rsid w:val="0082521E"/>
    <w:rsid w:val="00825340"/>
    <w:rsid w:val="008255D3"/>
    <w:rsid w:val="00825AB4"/>
    <w:rsid w:val="00825FAD"/>
    <w:rsid w:val="008269AD"/>
    <w:rsid w:val="0083344F"/>
    <w:rsid w:val="00836792"/>
    <w:rsid w:val="00843AA0"/>
    <w:rsid w:val="00846BE8"/>
    <w:rsid w:val="008473EA"/>
    <w:rsid w:val="00851C35"/>
    <w:rsid w:val="0085468E"/>
    <w:rsid w:val="00854A89"/>
    <w:rsid w:val="00854A90"/>
    <w:rsid w:val="00854DF7"/>
    <w:rsid w:val="00855171"/>
    <w:rsid w:val="008564E9"/>
    <w:rsid w:val="008633E8"/>
    <w:rsid w:val="00863657"/>
    <w:rsid w:val="0086464C"/>
    <w:rsid w:val="00867C39"/>
    <w:rsid w:val="00870575"/>
    <w:rsid w:val="008716E0"/>
    <w:rsid w:val="00872C59"/>
    <w:rsid w:val="00872DBE"/>
    <w:rsid w:val="00881894"/>
    <w:rsid w:val="00881EF5"/>
    <w:rsid w:val="008828B3"/>
    <w:rsid w:val="00884E48"/>
    <w:rsid w:val="008917D6"/>
    <w:rsid w:val="008918ED"/>
    <w:rsid w:val="00892E61"/>
    <w:rsid w:val="00893B8D"/>
    <w:rsid w:val="008A3948"/>
    <w:rsid w:val="008A41B8"/>
    <w:rsid w:val="008A5790"/>
    <w:rsid w:val="008C0C06"/>
    <w:rsid w:val="008C2B2D"/>
    <w:rsid w:val="008C49B1"/>
    <w:rsid w:val="008C6A27"/>
    <w:rsid w:val="008C6E7C"/>
    <w:rsid w:val="008D3C40"/>
    <w:rsid w:val="008D5EC5"/>
    <w:rsid w:val="008D5F15"/>
    <w:rsid w:val="008D62E2"/>
    <w:rsid w:val="008E28B7"/>
    <w:rsid w:val="008E3CBF"/>
    <w:rsid w:val="008E4875"/>
    <w:rsid w:val="008E5CC7"/>
    <w:rsid w:val="008E6B28"/>
    <w:rsid w:val="008E70AB"/>
    <w:rsid w:val="008F0422"/>
    <w:rsid w:val="008F0468"/>
    <w:rsid w:val="008F7E64"/>
    <w:rsid w:val="00901DFB"/>
    <w:rsid w:val="00901EF5"/>
    <w:rsid w:val="00902FFE"/>
    <w:rsid w:val="00903EB5"/>
    <w:rsid w:val="009066BC"/>
    <w:rsid w:val="0090770A"/>
    <w:rsid w:val="00911D25"/>
    <w:rsid w:val="00914A43"/>
    <w:rsid w:val="0091630C"/>
    <w:rsid w:val="009217D3"/>
    <w:rsid w:val="00922FF7"/>
    <w:rsid w:val="0092463D"/>
    <w:rsid w:val="009246FE"/>
    <w:rsid w:val="00935734"/>
    <w:rsid w:val="0093697B"/>
    <w:rsid w:val="0094098F"/>
    <w:rsid w:val="00941B73"/>
    <w:rsid w:val="0094398B"/>
    <w:rsid w:val="0094557E"/>
    <w:rsid w:val="00945A27"/>
    <w:rsid w:val="00947839"/>
    <w:rsid w:val="00952AC1"/>
    <w:rsid w:val="00953696"/>
    <w:rsid w:val="009576F2"/>
    <w:rsid w:val="00957C08"/>
    <w:rsid w:val="00962624"/>
    <w:rsid w:val="00962EEB"/>
    <w:rsid w:val="00963849"/>
    <w:rsid w:val="009640B2"/>
    <w:rsid w:val="0096467B"/>
    <w:rsid w:val="00967793"/>
    <w:rsid w:val="009751A2"/>
    <w:rsid w:val="00976AFA"/>
    <w:rsid w:val="009834F0"/>
    <w:rsid w:val="00983BA2"/>
    <w:rsid w:val="00986C62"/>
    <w:rsid w:val="0098708C"/>
    <w:rsid w:val="00987857"/>
    <w:rsid w:val="009900FF"/>
    <w:rsid w:val="00990B1C"/>
    <w:rsid w:val="00991699"/>
    <w:rsid w:val="009933A3"/>
    <w:rsid w:val="009937CE"/>
    <w:rsid w:val="00995A27"/>
    <w:rsid w:val="00995A45"/>
    <w:rsid w:val="00995EDD"/>
    <w:rsid w:val="009960D3"/>
    <w:rsid w:val="00996CB4"/>
    <w:rsid w:val="009A0E2F"/>
    <w:rsid w:val="009A277A"/>
    <w:rsid w:val="009A50D2"/>
    <w:rsid w:val="009A5CD3"/>
    <w:rsid w:val="009A6159"/>
    <w:rsid w:val="009A6CB5"/>
    <w:rsid w:val="009B168B"/>
    <w:rsid w:val="009B1F58"/>
    <w:rsid w:val="009B4ABD"/>
    <w:rsid w:val="009B54A3"/>
    <w:rsid w:val="009C10D3"/>
    <w:rsid w:val="009C1736"/>
    <w:rsid w:val="009C2DE1"/>
    <w:rsid w:val="009C3AE8"/>
    <w:rsid w:val="009C63AE"/>
    <w:rsid w:val="009C6AAC"/>
    <w:rsid w:val="009C74D5"/>
    <w:rsid w:val="009D1A9D"/>
    <w:rsid w:val="009D3C16"/>
    <w:rsid w:val="009D6AEA"/>
    <w:rsid w:val="009E2E7E"/>
    <w:rsid w:val="009E426D"/>
    <w:rsid w:val="009E5D21"/>
    <w:rsid w:val="009E6C1B"/>
    <w:rsid w:val="009F003B"/>
    <w:rsid w:val="009F35DB"/>
    <w:rsid w:val="009F4491"/>
    <w:rsid w:val="009F4E00"/>
    <w:rsid w:val="00A00043"/>
    <w:rsid w:val="00A00857"/>
    <w:rsid w:val="00A0432E"/>
    <w:rsid w:val="00A05BD5"/>
    <w:rsid w:val="00A114CC"/>
    <w:rsid w:val="00A129FC"/>
    <w:rsid w:val="00A12BE2"/>
    <w:rsid w:val="00A13662"/>
    <w:rsid w:val="00A14FE7"/>
    <w:rsid w:val="00A15223"/>
    <w:rsid w:val="00A15552"/>
    <w:rsid w:val="00A156AC"/>
    <w:rsid w:val="00A16727"/>
    <w:rsid w:val="00A178FD"/>
    <w:rsid w:val="00A21E14"/>
    <w:rsid w:val="00A238CA"/>
    <w:rsid w:val="00A247B1"/>
    <w:rsid w:val="00A2614D"/>
    <w:rsid w:val="00A26494"/>
    <w:rsid w:val="00A33AD3"/>
    <w:rsid w:val="00A342E4"/>
    <w:rsid w:val="00A35E1A"/>
    <w:rsid w:val="00A42CBA"/>
    <w:rsid w:val="00A4324B"/>
    <w:rsid w:val="00A44AFE"/>
    <w:rsid w:val="00A46264"/>
    <w:rsid w:val="00A53094"/>
    <w:rsid w:val="00A56AA3"/>
    <w:rsid w:val="00A60E21"/>
    <w:rsid w:val="00A654FA"/>
    <w:rsid w:val="00A66CBB"/>
    <w:rsid w:val="00A67F4A"/>
    <w:rsid w:val="00A72886"/>
    <w:rsid w:val="00A73A34"/>
    <w:rsid w:val="00A807DA"/>
    <w:rsid w:val="00A815AA"/>
    <w:rsid w:val="00A81EB2"/>
    <w:rsid w:val="00A820CE"/>
    <w:rsid w:val="00A83B91"/>
    <w:rsid w:val="00A8416F"/>
    <w:rsid w:val="00A86F3E"/>
    <w:rsid w:val="00A876CA"/>
    <w:rsid w:val="00A904F3"/>
    <w:rsid w:val="00A91405"/>
    <w:rsid w:val="00A91520"/>
    <w:rsid w:val="00A9293B"/>
    <w:rsid w:val="00A967A2"/>
    <w:rsid w:val="00A96DCD"/>
    <w:rsid w:val="00AA07B1"/>
    <w:rsid w:val="00AA1A98"/>
    <w:rsid w:val="00AA3934"/>
    <w:rsid w:val="00AA65C2"/>
    <w:rsid w:val="00AA74E1"/>
    <w:rsid w:val="00AB1D6E"/>
    <w:rsid w:val="00AB3245"/>
    <w:rsid w:val="00AB6507"/>
    <w:rsid w:val="00AB7595"/>
    <w:rsid w:val="00AC1E1F"/>
    <w:rsid w:val="00AC320E"/>
    <w:rsid w:val="00AC452F"/>
    <w:rsid w:val="00AC5A69"/>
    <w:rsid w:val="00AC774A"/>
    <w:rsid w:val="00AD0F20"/>
    <w:rsid w:val="00AD29EB"/>
    <w:rsid w:val="00AD64BA"/>
    <w:rsid w:val="00AD6DF3"/>
    <w:rsid w:val="00AE5E68"/>
    <w:rsid w:val="00AF1356"/>
    <w:rsid w:val="00AF2F4C"/>
    <w:rsid w:val="00AF4B66"/>
    <w:rsid w:val="00B03472"/>
    <w:rsid w:val="00B03C02"/>
    <w:rsid w:val="00B059F7"/>
    <w:rsid w:val="00B0656F"/>
    <w:rsid w:val="00B06DDC"/>
    <w:rsid w:val="00B16E6F"/>
    <w:rsid w:val="00B207A0"/>
    <w:rsid w:val="00B23495"/>
    <w:rsid w:val="00B31F91"/>
    <w:rsid w:val="00B3325B"/>
    <w:rsid w:val="00B3385A"/>
    <w:rsid w:val="00B34D59"/>
    <w:rsid w:val="00B35252"/>
    <w:rsid w:val="00B35AAE"/>
    <w:rsid w:val="00B35E91"/>
    <w:rsid w:val="00B401C0"/>
    <w:rsid w:val="00B40742"/>
    <w:rsid w:val="00B40B56"/>
    <w:rsid w:val="00B41C9A"/>
    <w:rsid w:val="00B42B7A"/>
    <w:rsid w:val="00B43037"/>
    <w:rsid w:val="00B45928"/>
    <w:rsid w:val="00B45AAE"/>
    <w:rsid w:val="00B47FB1"/>
    <w:rsid w:val="00B572A3"/>
    <w:rsid w:val="00B6114F"/>
    <w:rsid w:val="00B62F40"/>
    <w:rsid w:val="00B64765"/>
    <w:rsid w:val="00B670C2"/>
    <w:rsid w:val="00B734A9"/>
    <w:rsid w:val="00B757D6"/>
    <w:rsid w:val="00B75B3D"/>
    <w:rsid w:val="00B7680B"/>
    <w:rsid w:val="00B803B5"/>
    <w:rsid w:val="00B80799"/>
    <w:rsid w:val="00B809D4"/>
    <w:rsid w:val="00B841F6"/>
    <w:rsid w:val="00B8645A"/>
    <w:rsid w:val="00B87114"/>
    <w:rsid w:val="00B903D3"/>
    <w:rsid w:val="00BA4405"/>
    <w:rsid w:val="00BA6507"/>
    <w:rsid w:val="00BA6760"/>
    <w:rsid w:val="00BB1A58"/>
    <w:rsid w:val="00BB646E"/>
    <w:rsid w:val="00BB742D"/>
    <w:rsid w:val="00BC0D77"/>
    <w:rsid w:val="00BC538E"/>
    <w:rsid w:val="00BC64DD"/>
    <w:rsid w:val="00BC7366"/>
    <w:rsid w:val="00BD19F5"/>
    <w:rsid w:val="00BD2392"/>
    <w:rsid w:val="00BD395B"/>
    <w:rsid w:val="00BD4556"/>
    <w:rsid w:val="00BD4876"/>
    <w:rsid w:val="00BD49CA"/>
    <w:rsid w:val="00BE2EFA"/>
    <w:rsid w:val="00BE6EEB"/>
    <w:rsid w:val="00BE7C93"/>
    <w:rsid w:val="00BF11C4"/>
    <w:rsid w:val="00BF3323"/>
    <w:rsid w:val="00BF4531"/>
    <w:rsid w:val="00BF5FD0"/>
    <w:rsid w:val="00BF7BC6"/>
    <w:rsid w:val="00C020DC"/>
    <w:rsid w:val="00C02D78"/>
    <w:rsid w:val="00C03471"/>
    <w:rsid w:val="00C0730A"/>
    <w:rsid w:val="00C14217"/>
    <w:rsid w:val="00C22D32"/>
    <w:rsid w:val="00C2355E"/>
    <w:rsid w:val="00C241A1"/>
    <w:rsid w:val="00C24890"/>
    <w:rsid w:val="00C24926"/>
    <w:rsid w:val="00C24B69"/>
    <w:rsid w:val="00C31A38"/>
    <w:rsid w:val="00C41BBD"/>
    <w:rsid w:val="00C51672"/>
    <w:rsid w:val="00C524A4"/>
    <w:rsid w:val="00C55052"/>
    <w:rsid w:val="00C56575"/>
    <w:rsid w:val="00C65191"/>
    <w:rsid w:val="00C659F6"/>
    <w:rsid w:val="00C67565"/>
    <w:rsid w:val="00C775F0"/>
    <w:rsid w:val="00C7760F"/>
    <w:rsid w:val="00C813A9"/>
    <w:rsid w:val="00C8142F"/>
    <w:rsid w:val="00C830DE"/>
    <w:rsid w:val="00C85550"/>
    <w:rsid w:val="00C86504"/>
    <w:rsid w:val="00C918DD"/>
    <w:rsid w:val="00C91AB2"/>
    <w:rsid w:val="00C9711A"/>
    <w:rsid w:val="00CA1E1E"/>
    <w:rsid w:val="00CA73AB"/>
    <w:rsid w:val="00CA7C06"/>
    <w:rsid w:val="00CB139E"/>
    <w:rsid w:val="00CB1E6F"/>
    <w:rsid w:val="00CB3213"/>
    <w:rsid w:val="00CB3E4B"/>
    <w:rsid w:val="00CB5018"/>
    <w:rsid w:val="00CC70A8"/>
    <w:rsid w:val="00CC722E"/>
    <w:rsid w:val="00CD1778"/>
    <w:rsid w:val="00CD1A04"/>
    <w:rsid w:val="00CD1E37"/>
    <w:rsid w:val="00CD371D"/>
    <w:rsid w:val="00CD3D67"/>
    <w:rsid w:val="00CD4658"/>
    <w:rsid w:val="00CE16AC"/>
    <w:rsid w:val="00CE1DC5"/>
    <w:rsid w:val="00CE26AA"/>
    <w:rsid w:val="00CE2F3C"/>
    <w:rsid w:val="00CE5E4B"/>
    <w:rsid w:val="00CF24CE"/>
    <w:rsid w:val="00CF476C"/>
    <w:rsid w:val="00CF5807"/>
    <w:rsid w:val="00CF6399"/>
    <w:rsid w:val="00CF6A83"/>
    <w:rsid w:val="00CF7A54"/>
    <w:rsid w:val="00D021C5"/>
    <w:rsid w:val="00D04B13"/>
    <w:rsid w:val="00D10F88"/>
    <w:rsid w:val="00D1178F"/>
    <w:rsid w:val="00D14C93"/>
    <w:rsid w:val="00D214C9"/>
    <w:rsid w:val="00D21C3D"/>
    <w:rsid w:val="00D24B2B"/>
    <w:rsid w:val="00D25A75"/>
    <w:rsid w:val="00D261F5"/>
    <w:rsid w:val="00D27DA4"/>
    <w:rsid w:val="00D30B13"/>
    <w:rsid w:val="00D30B81"/>
    <w:rsid w:val="00D3154F"/>
    <w:rsid w:val="00D32308"/>
    <w:rsid w:val="00D34013"/>
    <w:rsid w:val="00D42C2A"/>
    <w:rsid w:val="00D50BBD"/>
    <w:rsid w:val="00D51548"/>
    <w:rsid w:val="00D51BBC"/>
    <w:rsid w:val="00D5292C"/>
    <w:rsid w:val="00D56069"/>
    <w:rsid w:val="00D60ABD"/>
    <w:rsid w:val="00D632D1"/>
    <w:rsid w:val="00D64F14"/>
    <w:rsid w:val="00D70FC7"/>
    <w:rsid w:val="00D735BE"/>
    <w:rsid w:val="00D739BB"/>
    <w:rsid w:val="00D75649"/>
    <w:rsid w:val="00D758B2"/>
    <w:rsid w:val="00D82918"/>
    <w:rsid w:val="00D85457"/>
    <w:rsid w:val="00D879A1"/>
    <w:rsid w:val="00D930E5"/>
    <w:rsid w:val="00D95A03"/>
    <w:rsid w:val="00D97607"/>
    <w:rsid w:val="00DA4A4D"/>
    <w:rsid w:val="00DA711A"/>
    <w:rsid w:val="00DB0258"/>
    <w:rsid w:val="00DB1316"/>
    <w:rsid w:val="00DB73B8"/>
    <w:rsid w:val="00DC30D8"/>
    <w:rsid w:val="00DD1356"/>
    <w:rsid w:val="00DD59BC"/>
    <w:rsid w:val="00DE04FD"/>
    <w:rsid w:val="00DE2AF2"/>
    <w:rsid w:val="00DE469B"/>
    <w:rsid w:val="00DE699E"/>
    <w:rsid w:val="00DE7F76"/>
    <w:rsid w:val="00DF2306"/>
    <w:rsid w:val="00E02B26"/>
    <w:rsid w:val="00E02EB2"/>
    <w:rsid w:val="00E04943"/>
    <w:rsid w:val="00E053D2"/>
    <w:rsid w:val="00E053F6"/>
    <w:rsid w:val="00E078C0"/>
    <w:rsid w:val="00E07DCB"/>
    <w:rsid w:val="00E115F6"/>
    <w:rsid w:val="00E164DC"/>
    <w:rsid w:val="00E20EBE"/>
    <w:rsid w:val="00E23C91"/>
    <w:rsid w:val="00E244D7"/>
    <w:rsid w:val="00E244F4"/>
    <w:rsid w:val="00E30342"/>
    <w:rsid w:val="00E34AF6"/>
    <w:rsid w:val="00E431CC"/>
    <w:rsid w:val="00E45FB2"/>
    <w:rsid w:val="00E46D50"/>
    <w:rsid w:val="00E52A72"/>
    <w:rsid w:val="00E54B67"/>
    <w:rsid w:val="00E6204C"/>
    <w:rsid w:val="00E63031"/>
    <w:rsid w:val="00E642BC"/>
    <w:rsid w:val="00E64680"/>
    <w:rsid w:val="00E65CCF"/>
    <w:rsid w:val="00E67915"/>
    <w:rsid w:val="00E67A33"/>
    <w:rsid w:val="00E773AB"/>
    <w:rsid w:val="00E77593"/>
    <w:rsid w:val="00E83659"/>
    <w:rsid w:val="00E84946"/>
    <w:rsid w:val="00E85A04"/>
    <w:rsid w:val="00E86B98"/>
    <w:rsid w:val="00E86FB2"/>
    <w:rsid w:val="00E87E36"/>
    <w:rsid w:val="00E90252"/>
    <w:rsid w:val="00E917A2"/>
    <w:rsid w:val="00E92069"/>
    <w:rsid w:val="00E9503E"/>
    <w:rsid w:val="00E968A0"/>
    <w:rsid w:val="00E96DA8"/>
    <w:rsid w:val="00E9770C"/>
    <w:rsid w:val="00EA102B"/>
    <w:rsid w:val="00EA1951"/>
    <w:rsid w:val="00EA337D"/>
    <w:rsid w:val="00EA3824"/>
    <w:rsid w:val="00EB098E"/>
    <w:rsid w:val="00EB0FA3"/>
    <w:rsid w:val="00EB14F0"/>
    <w:rsid w:val="00EB1F0C"/>
    <w:rsid w:val="00EB382E"/>
    <w:rsid w:val="00EB6545"/>
    <w:rsid w:val="00EC0191"/>
    <w:rsid w:val="00EC5994"/>
    <w:rsid w:val="00EC6C2F"/>
    <w:rsid w:val="00EC7A2F"/>
    <w:rsid w:val="00ED11C6"/>
    <w:rsid w:val="00ED2239"/>
    <w:rsid w:val="00ED2D50"/>
    <w:rsid w:val="00ED351F"/>
    <w:rsid w:val="00ED3523"/>
    <w:rsid w:val="00ED432A"/>
    <w:rsid w:val="00ED56F6"/>
    <w:rsid w:val="00EE3E96"/>
    <w:rsid w:val="00EE418A"/>
    <w:rsid w:val="00EE4DD5"/>
    <w:rsid w:val="00EF008D"/>
    <w:rsid w:val="00EF078A"/>
    <w:rsid w:val="00EF4FB0"/>
    <w:rsid w:val="00EF697D"/>
    <w:rsid w:val="00EF71AD"/>
    <w:rsid w:val="00F03E53"/>
    <w:rsid w:val="00F0452E"/>
    <w:rsid w:val="00F05278"/>
    <w:rsid w:val="00F06609"/>
    <w:rsid w:val="00F07E80"/>
    <w:rsid w:val="00F12EB8"/>
    <w:rsid w:val="00F166F8"/>
    <w:rsid w:val="00F168FF"/>
    <w:rsid w:val="00F207B2"/>
    <w:rsid w:val="00F2164D"/>
    <w:rsid w:val="00F22F47"/>
    <w:rsid w:val="00F2519E"/>
    <w:rsid w:val="00F26035"/>
    <w:rsid w:val="00F3341B"/>
    <w:rsid w:val="00F34527"/>
    <w:rsid w:val="00F345AF"/>
    <w:rsid w:val="00F379C9"/>
    <w:rsid w:val="00F37FF0"/>
    <w:rsid w:val="00F40EC3"/>
    <w:rsid w:val="00F4178E"/>
    <w:rsid w:val="00F4541B"/>
    <w:rsid w:val="00F4649D"/>
    <w:rsid w:val="00F51840"/>
    <w:rsid w:val="00F5246C"/>
    <w:rsid w:val="00F531AA"/>
    <w:rsid w:val="00F540F3"/>
    <w:rsid w:val="00F54757"/>
    <w:rsid w:val="00F57F17"/>
    <w:rsid w:val="00F62FE0"/>
    <w:rsid w:val="00F630A7"/>
    <w:rsid w:val="00F650BD"/>
    <w:rsid w:val="00F76AB7"/>
    <w:rsid w:val="00F80EAB"/>
    <w:rsid w:val="00F84360"/>
    <w:rsid w:val="00F844CF"/>
    <w:rsid w:val="00F85454"/>
    <w:rsid w:val="00F86902"/>
    <w:rsid w:val="00F86E34"/>
    <w:rsid w:val="00F87A41"/>
    <w:rsid w:val="00F87C88"/>
    <w:rsid w:val="00F9034F"/>
    <w:rsid w:val="00F90C48"/>
    <w:rsid w:val="00F918F0"/>
    <w:rsid w:val="00F9514B"/>
    <w:rsid w:val="00FA2B77"/>
    <w:rsid w:val="00FA73AE"/>
    <w:rsid w:val="00FA753E"/>
    <w:rsid w:val="00FB618B"/>
    <w:rsid w:val="00FB67B0"/>
    <w:rsid w:val="00FC23FD"/>
    <w:rsid w:val="00FC2ABA"/>
    <w:rsid w:val="00FC42B3"/>
    <w:rsid w:val="00FC7391"/>
    <w:rsid w:val="00FD27C4"/>
    <w:rsid w:val="00FD2895"/>
    <w:rsid w:val="00FD3BA6"/>
    <w:rsid w:val="00FD74B1"/>
    <w:rsid w:val="00FE14B0"/>
    <w:rsid w:val="00FE1DF4"/>
    <w:rsid w:val="00FE310E"/>
    <w:rsid w:val="00FE5E3C"/>
    <w:rsid w:val="00FF3A05"/>
    <w:rsid w:val="00FF3AF0"/>
    <w:rsid w:val="00FF650A"/>
    <w:rsid w:val="0657F885"/>
    <w:rsid w:val="1D0886A6"/>
    <w:rsid w:val="421C4753"/>
    <w:rsid w:val="4B3448FC"/>
    <w:rsid w:val="4D53DD25"/>
    <w:rsid w:val="6A4D0D5A"/>
    <w:rsid w:val="73416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86515"/>
  <w15:docId w15:val="{F472A2D4-2013-4F1D-AF87-E486D47D5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896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7D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79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B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62C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C6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2C1"/>
  </w:style>
  <w:style w:type="character" w:styleId="CommentReference">
    <w:name w:val="annotation reference"/>
    <w:basedOn w:val="DefaultParagraphFont"/>
    <w:semiHidden/>
    <w:unhideWhenUsed/>
    <w:rsid w:val="003C62C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C6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C6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ED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2F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2516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D6A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24B2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B22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291"/>
  </w:style>
  <w:style w:type="character" w:customStyle="1" w:styleId="Heading1Char">
    <w:name w:val="Heading 1 Char"/>
    <w:basedOn w:val="DefaultParagraphFont"/>
    <w:link w:val="Heading1"/>
    <w:uiPriority w:val="9"/>
    <w:rsid w:val="00B757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57D6"/>
    <w:pPr>
      <w:spacing w:after="0" w:line="240" w:lineRule="auto"/>
    </w:pPr>
    <w:rPr>
      <w:rFonts w:ascii="Calibri" w:hAnsi="Calibri" w:cs="Calibri"/>
    </w:rPr>
  </w:style>
  <w:style w:type="character" w:customStyle="1" w:styleId="bold">
    <w:name w:val="bold"/>
    <w:basedOn w:val="DefaultParagraphFont"/>
    <w:rsid w:val="00B757D6"/>
  </w:style>
  <w:style w:type="character" w:styleId="Strong">
    <w:name w:val="Strong"/>
    <w:basedOn w:val="DefaultParagraphFont"/>
    <w:uiPriority w:val="22"/>
    <w:qFormat/>
    <w:rsid w:val="00B757D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79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required">
    <w:name w:val="required"/>
    <w:basedOn w:val="DefaultParagraphFont"/>
    <w:rsid w:val="00186584"/>
  </w:style>
  <w:style w:type="character" w:styleId="UnresolvedMention">
    <w:name w:val="Unresolved Mention"/>
    <w:basedOn w:val="DefaultParagraphFont"/>
    <w:uiPriority w:val="99"/>
    <w:semiHidden/>
    <w:unhideWhenUsed/>
    <w:rsid w:val="0006632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C6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2C596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Default">
    <w:name w:val="Default"/>
    <w:rsid w:val="008269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0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67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ieldsupport@nysed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IGA@nysed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ieldsupport@nysed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6EAF56964641B18EF358A2F2E05A" ma:contentTypeVersion="9" ma:contentTypeDescription="Create a new document." ma:contentTypeScope="" ma:versionID="090101dd2ec5d5d8fe4162cc95c3ec33">
  <xsd:schema xmlns:xsd="http://www.w3.org/2001/XMLSchema" xmlns:xs="http://www.w3.org/2001/XMLSchema" xmlns:p="http://schemas.microsoft.com/office/2006/metadata/properties" xmlns:ns2="6386c4c6-f461-4097-a49a-379473675189" xmlns:ns3="e4aa6eb0-1f54-4fe1-9c2a-540b8c3e9a52" targetNamespace="http://schemas.microsoft.com/office/2006/metadata/properties" ma:root="true" ma:fieldsID="16dec206021ba47edb817deb14fae24f" ns2:_="" ns3:_="">
    <xsd:import namespace="6386c4c6-f461-4097-a49a-379473675189"/>
    <xsd:import namespace="e4aa6eb0-1f54-4fe1-9c2a-540b8c3e9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6c4c6-f461-4097-a49a-3794736751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aa6eb0-1f54-4fe1-9c2a-540b8c3e9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ECEBC-2FFD-476C-87F3-9248EC334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6c4c6-f461-4097-a49a-379473675189"/>
    <ds:schemaRef ds:uri="e4aa6eb0-1f54-4fe1-9c2a-540b8c3e9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35D1A8-0F86-4182-B2F5-DD9D057978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D9633B-63C9-4B21-A54B-96751B0EE0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559EC4-5F51-4F52-9826-D770788D6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Title I School Improvement Grant 1003</vt:lpstr>
    </vt:vector>
  </TitlesOfParts>
  <Manager/>
  <Company/>
  <LinksUpToDate>false</LinksUpToDate>
  <CharactersWithSpaces>5525</CharactersWithSpaces>
  <SharedDoc>false</SharedDoc>
  <HLinks>
    <vt:vector size="18" baseType="variant">
      <vt:variant>
        <vt:i4>7274569</vt:i4>
      </vt:variant>
      <vt:variant>
        <vt:i4>6</vt:i4>
      </vt:variant>
      <vt:variant>
        <vt:i4>0</vt:i4>
      </vt:variant>
      <vt:variant>
        <vt:i4>5</vt:i4>
      </vt:variant>
      <vt:variant>
        <vt:lpwstr>mailto:fieldsupport@nysed.gov</vt:lpwstr>
      </vt:variant>
      <vt:variant>
        <vt:lpwstr/>
      </vt:variant>
      <vt:variant>
        <vt:i4>7012444</vt:i4>
      </vt:variant>
      <vt:variant>
        <vt:i4>3</vt:i4>
      </vt:variant>
      <vt:variant>
        <vt:i4>0</vt:i4>
      </vt:variant>
      <vt:variant>
        <vt:i4>5</vt:i4>
      </vt:variant>
      <vt:variant>
        <vt:lpwstr>mailto:SIGA@nysed.gov</vt:lpwstr>
      </vt:variant>
      <vt:variant>
        <vt:lpwstr/>
      </vt:variant>
      <vt:variant>
        <vt:i4>7274569</vt:i4>
      </vt:variant>
      <vt:variant>
        <vt:i4>0</vt:i4>
      </vt:variant>
      <vt:variant>
        <vt:i4>0</vt:i4>
      </vt:variant>
      <vt:variant>
        <vt:i4>5</vt:i4>
      </vt:variant>
      <vt:variant>
        <vt:lpwstr>mailto:fieldsupport@nysed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Title I School Improvement Grant 1003</dc:title>
  <dc:subject/>
  <dc:creator>New York State Education Department</dc:creator>
  <cp:keywords/>
  <cp:lastModifiedBy>Crystal Cumberbatch</cp:lastModifiedBy>
  <cp:revision>4</cp:revision>
  <dcterms:created xsi:type="dcterms:W3CDTF">2024-05-06T19:26:00Z</dcterms:created>
  <dcterms:modified xsi:type="dcterms:W3CDTF">2024-05-07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6EAF56964641B18EF358A2F2E05A</vt:lpwstr>
  </property>
</Properties>
</file>